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AF812A" w14:textId="6607C81F" w:rsidR="00574123" w:rsidRDefault="00574123" w:rsidP="00574123">
      <w:pPr>
        <w:spacing w:beforeLines="50" w:before="156" w:afterLines="50" w:after="156" w:line="360" w:lineRule="auto"/>
        <w:jc w:val="center"/>
        <w:rPr>
          <w:rStyle w:val="fontstyle01"/>
          <w:rFonts w:ascii="黑体" w:eastAsia="黑体" w:hAnsi="黑体" w:hint="default"/>
          <w:b/>
          <w:bCs/>
          <w:sz w:val="36"/>
          <w:szCs w:val="36"/>
        </w:rPr>
      </w:pPr>
      <w:r w:rsidRPr="00934BD0">
        <w:rPr>
          <w:rStyle w:val="fontstyle01"/>
          <w:rFonts w:ascii="黑体" w:eastAsia="黑体" w:hAnsi="黑体" w:hint="default"/>
          <w:b/>
          <w:bCs/>
          <w:sz w:val="36"/>
          <w:szCs w:val="36"/>
        </w:rPr>
        <w:t>机器学习应用实践（实验</w:t>
      </w:r>
      <w:r w:rsidR="009F6680">
        <w:rPr>
          <w:rStyle w:val="fontstyle01"/>
          <w:rFonts w:ascii="黑体" w:eastAsia="黑体" w:hAnsi="黑体" w:hint="default"/>
          <w:b/>
          <w:bCs/>
          <w:sz w:val="36"/>
          <w:szCs w:val="36"/>
        </w:rPr>
        <w:t>四</w:t>
      </w:r>
      <w:r w:rsidRPr="00934BD0">
        <w:rPr>
          <w:rStyle w:val="fontstyle01"/>
          <w:rFonts w:ascii="黑体" w:eastAsia="黑体" w:hAnsi="黑体" w:hint="default"/>
          <w:b/>
          <w:bCs/>
          <w:sz w:val="36"/>
          <w:szCs w:val="36"/>
        </w:rPr>
        <w:t>） —</w:t>
      </w:r>
      <w:r w:rsidR="009F6680">
        <w:rPr>
          <w:rStyle w:val="fontstyle01"/>
          <w:rFonts w:ascii="黑体" w:eastAsia="黑体" w:hAnsi="黑体" w:hint="default"/>
          <w:b/>
          <w:bCs/>
          <w:sz w:val="36"/>
          <w:szCs w:val="36"/>
        </w:rPr>
        <w:t>决策树</w:t>
      </w:r>
    </w:p>
    <w:p w14:paraId="0EFB040C" w14:textId="77777777" w:rsidR="00574123" w:rsidRPr="001B4EA6" w:rsidRDefault="00574123" w:rsidP="00574123">
      <w:pPr>
        <w:spacing w:beforeLines="50" w:before="156" w:afterLines="50" w:after="156" w:line="360" w:lineRule="auto"/>
        <w:jc w:val="center"/>
        <w:rPr>
          <w:rStyle w:val="fontstyle01"/>
          <w:rFonts w:ascii="黑体" w:eastAsia="黑体" w:hAnsi="黑体" w:hint="default"/>
          <w:b/>
          <w:bCs/>
          <w:sz w:val="24"/>
          <w:szCs w:val="24"/>
          <w14:ligatures w14:val="none"/>
        </w:rPr>
      </w:pPr>
      <w:r w:rsidRPr="001B4EA6">
        <w:rPr>
          <w:rFonts w:ascii="黑体" w:eastAsia="黑体" w:hAnsi="黑体" w:hint="eastAsia"/>
          <w:b/>
          <w:bCs/>
          <w:color w:val="000000"/>
          <w:sz w:val="24"/>
          <w:szCs w:val="24"/>
          <w14:ligatures w14:val="none"/>
        </w:rPr>
        <w:t>工业智能2201班 刘天行 20225354</w:t>
      </w:r>
    </w:p>
    <w:p w14:paraId="4ED70764" w14:textId="77777777" w:rsidR="00574123" w:rsidRDefault="00574123" w:rsidP="00574123">
      <w:pPr>
        <w:pStyle w:val="a9"/>
        <w:widowControl/>
        <w:numPr>
          <w:ilvl w:val="0"/>
          <w:numId w:val="3"/>
        </w:numPr>
        <w:spacing w:beforeLines="50" w:before="156" w:afterLines="50" w:after="156" w:line="360" w:lineRule="auto"/>
        <w:contextualSpacing w:val="0"/>
        <w:jc w:val="left"/>
        <w:rPr>
          <w:rFonts w:ascii="黑体" w:eastAsia="黑体" w:hAnsi="黑体" w:cs="宋体"/>
          <w:b/>
          <w:bCs/>
          <w:color w:val="000000"/>
          <w:kern w:val="0"/>
          <w:sz w:val="28"/>
          <w:szCs w:val="28"/>
          <w14:ligatures w14:val="none"/>
        </w:rPr>
      </w:pPr>
      <w:r w:rsidRPr="00934BD0">
        <w:rPr>
          <w:rFonts w:ascii="黑体" w:eastAsia="黑体" w:hAnsi="黑体" w:cs="宋体"/>
          <w:b/>
          <w:bCs/>
          <w:color w:val="000000"/>
          <w:kern w:val="0"/>
          <w:sz w:val="28"/>
          <w:szCs w:val="28"/>
          <w14:ligatures w14:val="none"/>
        </w:rPr>
        <w:t>实验目的</w:t>
      </w:r>
    </w:p>
    <w:p w14:paraId="043A8577" w14:textId="77777777" w:rsidR="009F6680" w:rsidRPr="009F6680" w:rsidRDefault="009F6680" w:rsidP="009F6680">
      <w:pPr>
        <w:pStyle w:val="a9"/>
        <w:ind w:left="440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9F6680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1、 掌握 Scikit-Learn 中决策树算法的使用，能够使用分类树和回归树算法解决实际问题。</w:t>
      </w:r>
    </w:p>
    <w:p w14:paraId="541EE71E" w14:textId="77777777" w:rsidR="009F6680" w:rsidRPr="009F6680" w:rsidRDefault="009F6680" w:rsidP="009F6680">
      <w:pPr>
        <w:pStyle w:val="a9"/>
        <w:ind w:left="440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9F6680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2、掌握决策树算法中的剪枝策略对其性能的影响。</w:t>
      </w:r>
    </w:p>
    <w:p w14:paraId="40954F47" w14:textId="77777777" w:rsidR="009F6680" w:rsidRPr="009F6680" w:rsidRDefault="009F6680" w:rsidP="009F6680">
      <w:pPr>
        <w:pStyle w:val="a9"/>
        <w:ind w:left="440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9F6680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3、掌握 CART 决策树算法的原理，并具备使用 python 实现决策树算法的编程能力。</w:t>
      </w:r>
    </w:p>
    <w:p w14:paraId="610909AE" w14:textId="77777777" w:rsidR="009F6680" w:rsidRPr="009F6680" w:rsidRDefault="009F6680" w:rsidP="009F6680">
      <w:pPr>
        <w:pStyle w:val="a9"/>
        <w:ind w:left="440"/>
        <w:contextualSpacing w:val="0"/>
        <w:rPr>
          <w:rFonts w:ascii="黑体" w:eastAsia="黑体" w:hAnsi="黑体" w:cs="宋体"/>
          <w:b/>
          <w:bCs/>
          <w:color w:val="000000"/>
          <w:kern w:val="0"/>
          <w:sz w:val="28"/>
          <w:szCs w:val="28"/>
          <w14:ligatures w14:val="none"/>
        </w:rPr>
      </w:pPr>
      <w:r w:rsidRPr="009F6680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4、 掌握三种常用的类别数据编码方法</w:t>
      </w:r>
    </w:p>
    <w:p w14:paraId="6DB3CE9C" w14:textId="6C0042A1" w:rsidR="00574123" w:rsidRPr="001B4EA6" w:rsidRDefault="00574123" w:rsidP="009F6680">
      <w:pPr>
        <w:pStyle w:val="a9"/>
        <w:numPr>
          <w:ilvl w:val="0"/>
          <w:numId w:val="3"/>
        </w:numPr>
        <w:contextualSpacing w:val="0"/>
        <w:rPr>
          <w:rFonts w:ascii="黑体" w:eastAsia="黑体" w:hAnsi="黑体" w:cs="宋体"/>
          <w:b/>
          <w:bCs/>
          <w:color w:val="000000"/>
          <w:kern w:val="0"/>
          <w:sz w:val="28"/>
          <w:szCs w:val="28"/>
          <w14:ligatures w14:val="none"/>
        </w:rPr>
      </w:pPr>
      <w:r w:rsidRPr="00B36994">
        <w:rPr>
          <w:rFonts w:ascii="黑体" w:eastAsia="黑体" w:hAnsi="黑体" w:cs="宋体" w:hint="eastAsia"/>
          <w:b/>
          <w:bCs/>
          <w:color w:val="000000"/>
          <w:kern w:val="0"/>
          <w:sz w:val="28"/>
          <w:szCs w:val="28"/>
          <w14:ligatures w14:val="none"/>
        </w:rPr>
        <w:t>开发环境：</w:t>
      </w:r>
      <w:r w:rsidRPr="001F3F0C">
        <w:rPr>
          <w:rFonts w:ascii="黑体" w:eastAsia="黑体" w:hAnsi="黑体" w:hint="eastAsia"/>
          <w:b/>
          <w:bCs/>
          <w:color w:val="000000"/>
          <w:sz w:val="28"/>
          <w:szCs w:val="28"/>
          <w14:ligatures w14:val="none"/>
        </w:rPr>
        <w:t>Visual Studio Code</w:t>
      </w:r>
      <w:r>
        <w:rPr>
          <w:rFonts w:ascii="黑体" w:eastAsia="黑体" w:hAnsi="黑体" w:hint="eastAsia"/>
          <w:b/>
          <w:bCs/>
          <w:color w:val="000000"/>
          <w:sz w:val="28"/>
          <w:szCs w:val="28"/>
          <w14:ligatures w14:val="none"/>
        </w:rPr>
        <w:t xml:space="preserve"> + </w:t>
      </w:r>
      <w:proofErr w:type="spellStart"/>
      <w:r>
        <w:rPr>
          <w:rFonts w:ascii="黑体" w:eastAsia="黑体" w:hAnsi="黑体" w:hint="eastAsia"/>
          <w:b/>
          <w:bCs/>
          <w:color w:val="000000"/>
          <w:sz w:val="28"/>
          <w:szCs w:val="28"/>
          <w14:ligatures w14:val="none"/>
        </w:rPr>
        <w:t>Jupyter</w:t>
      </w:r>
      <w:proofErr w:type="spellEnd"/>
      <w:r>
        <w:rPr>
          <w:rFonts w:ascii="黑体" w:eastAsia="黑体" w:hAnsi="黑体" w:hint="eastAsia"/>
          <w:b/>
          <w:bCs/>
          <w:color w:val="000000"/>
          <w:sz w:val="28"/>
          <w:szCs w:val="28"/>
          <w14:ligatures w14:val="none"/>
        </w:rPr>
        <w:t xml:space="preserve"> notebook拓展 + python 3.12.2</w:t>
      </w:r>
    </w:p>
    <w:p w14:paraId="260A2F29" w14:textId="77777777" w:rsidR="00574123" w:rsidRPr="00B36994" w:rsidRDefault="00574123" w:rsidP="00574123">
      <w:pPr>
        <w:pStyle w:val="a9"/>
        <w:ind w:left="440"/>
        <w:contextualSpacing w:val="0"/>
        <w:rPr>
          <w:rFonts w:ascii="黑体" w:eastAsia="黑体" w:hAnsi="黑体" w:cs="宋体"/>
          <w:b/>
          <w:bCs/>
          <w:color w:val="000000"/>
          <w:kern w:val="0"/>
          <w:sz w:val="28"/>
          <w:szCs w:val="28"/>
          <w14:ligatures w14:val="none"/>
        </w:rPr>
      </w:pPr>
      <w:r>
        <w:rPr>
          <w:noProof/>
        </w:rPr>
        <w:drawing>
          <wp:inline distT="0" distB="0" distL="0" distR="0" wp14:anchorId="588A7531" wp14:editId="777CADB4">
            <wp:extent cx="4305300" cy="2342880"/>
            <wp:effectExtent l="0" t="0" r="0" b="635"/>
            <wp:docPr id="469325952" name="图片 1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9325952" name="图片 1" descr="文本&#10;&#10;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23811" cy="2352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FEE5D" w14:textId="77777777" w:rsidR="00574123" w:rsidRDefault="00574123" w:rsidP="00574123">
      <w:pPr>
        <w:pStyle w:val="a9"/>
        <w:widowControl/>
        <w:numPr>
          <w:ilvl w:val="0"/>
          <w:numId w:val="3"/>
        </w:numPr>
        <w:spacing w:beforeLines="50" w:before="156" w:afterLines="50" w:after="156" w:line="360" w:lineRule="auto"/>
        <w:contextualSpacing w:val="0"/>
        <w:jc w:val="left"/>
        <w:rPr>
          <w:rFonts w:ascii="黑体" w:eastAsia="黑体" w:hAnsi="黑体" w:cs="宋体"/>
          <w:b/>
          <w:bCs/>
          <w:color w:val="000000"/>
          <w:kern w:val="0"/>
          <w:sz w:val="28"/>
          <w:szCs w:val="28"/>
          <w14:ligatures w14:val="none"/>
        </w:rPr>
      </w:pPr>
      <w:r w:rsidRPr="00934BD0">
        <w:rPr>
          <w:rFonts w:ascii="黑体" w:eastAsia="黑体" w:hAnsi="黑体" w:cs="宋体" w:hint="eastAsia"/>
          <w:b/>
          <w:bCs/>
          <w:color w:val="000000"/>
          <w:kern w:val="0"/>
          <w:sz w:val="28"/>
          <w:szCs w:val="28"/>
          <w14:ligatures w14:val="none"/>
        </w:rPr>
        <w:t>实验</w:t>
      </w:r>
      <w:r>
        <w:rPr>
          <w:rFonts w:ascii="黑体" w:eastAsia="黑体" w:hAnsi="黑体" w:cs="宋体" w:hint="eastAsia"/>
          <w:b/>
          <w:bCs/>
          <w:color w:val="000000"/>
          <w:kern w:val="0"/>
          <w:sz w:val="28"/>
          <w:szCs w:val="28"/>
          <w14:ligatures w14:val="none"/>
        </w:rPr>
        <w:t>内容</w:t>
      </w:r>
    </w:p>
    <w:p w14:paraId="400B7006" w14:textId="77777777" w:rsidR="00445DB5" w:rsidRPr="00445DB5" w:rsidRDefault="00444FFA" w:rsidP="00445DB5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1、题目</w:t>
      </w:r>
      <w:proofErr w:type="gramStart"/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一</w:t>
      </w:r>
      <w:proofErr w:type="gramEnd"/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： </w:t>
      </w:r>
      <w:r w:rsidR="00445DB5" w:rsidRPr="00445DB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采用</w:t>
      </w:r>
      <w:r w:rsidR="00445DB5" w:rsidRPr="00445DB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scikit-learn 中的 </w:t>
      </w:r>
      <w:proofErr w:type="spellStart"/>
      <w:r w:rsidR="00445DB5" w:rsidRPr="00445DB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DecisionTreeClassifier</w:t>
      </w:r>
      <w:proofErr w:type="spellEnd"/>
      <w:r w:rsidR="00445DB5" w:rsidRPr="00445DB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决策树对葡萄酒数据集进行预测。</w:t>
      </w:r>
    </w:p>
    <w:p w14:paraId="0BA4E422" w14:textId="0A04C49F" w:rsidR="00445DB5" w:rsidRPr="00445DB5" w:rsidRDefault="00445DB5" w:rsidP="00445DB5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5DB5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【讨论一】</w:t>
      </w:r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模型参数对模型性能有何影响？ </w:t>
      </w:r>
    </w:p>
    <w:p w14:paraId="4FD0B64E" w14:textId="77777777" w:rsidR="00445DB5" w:rsidRPr="00445DB5" w:rsidRDefault="00445DB5" w:rsidP="00445DB5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5DB5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1）不同特征选择标准（ criterion =</w:t>
      </w:r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spellStart"/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gini</w:t>
      </w:r>
      <w:proofErr w:type="spellEnd"/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或者</w:t>
      </w:r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entropy</w:t>
      </w:r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）对模型性能是否有影响？</w:t>
      </w:r>
    </w:p>
    <w:p w14:paraId="14EEB2E5" w14:textId="77777777" w:rsidR="00445DB5" w:rsidRPr="00445DB5" w:rsidRDefault="00445DB5" w:rsidP="00445DB5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5DB5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2） 不同特征划分标准（ splitter=</w:t>
      </w:r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best</w:t>
      </w:r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或者</w:t>
      </w:r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random</w:t>
      </w:r>
      <w:proofErr w:type="gram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’</w:t>
      </w:r>
      <w:proofErr w:type="gram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）对模型性能是否有影响？</w:t>
      </w:r>
    </w:p>
    <w:p w14:paraId="6B47F792" w14:textId="1BB787B2" w:rsidR="00445DB5" w:rsidRPr="00445DB5" w:rsidRDefault="00445DB5" w:rsidP="00445DB5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5DB5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lastRenderedPageBreak/>
        <w:t>（</w:t>
      </w:r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3）尝试修改 </w:t>
      </w:r>
      <w:proofErr w:type="spell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max_depth</w:t>
      </w:r>
      <w:proofErr w:type="spell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、 </w:t>
      </w:r>
      <w:proofErr w:type="spell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min_samples_leaf</w:t>
      </w:r>
      <w:proofErr w:type="spell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、 </w:t>
      </w:r>
      <w:proofErr w:type="spell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min_samples_split</w:t>
      </w:r>
      <w:proofErr w:type="spell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等参数，通过树形图分析参数的作用。</w:t>
      </w:r>
    </w:p>
    <w:p w14:paraId="0BC5B0B0" w14:textId="77777777" w:rsidR="00445DB5" w:rsidRPr="00445DB5" w:rsidRDefault="00445DB5" w:rsidP="00445DB5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5DB5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【讨论二】如何确定最优的剪枝参数？</w:t>
      </w:r>
    </w:p>
    <w:p w14:paraId="1C8C1C5F" w14:textId="77777777" w:rsidR="00445DB5" w:rsidRPr="00445DB5" w:rsidRDefault="00445DB5" w:rsidP="00445DB5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5DB5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找到合适的超参数，展示调整后的模型效果。可使用学习曲线进行超参数选取，其优点是可以</w:t>
      </w:r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看到超参数对模型性能影响的趋势。</w:t>
      </w:r>
    </w:p>
    <w:p w14:paraId="3A17FB19" w14:textId="77777777" w:rsidR="00445DB5" w:rsidRDefault="00445DB5" w:rsidP="00445DB5">
      <w:pPr>
        <w:pStyle w:val="a9"/>
        <w:widowControl/>
        <w:spacing w:beforeLines="50" w:before="156" w:afterLines="50" w:after="156" w:line="360" w:lineRule="auto"/>
        <w:ind w:left="440"/>
        <w:contextualSpacing w:val="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5DB5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如果需要确定的超参数比较多，且超参数之间相互影响时，</w:t>
      </w:r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可尝试使用 </w:t>
      </w:r>
      <w:proofErr w:type="spellStart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GridSearchCV</w:t>
      </w:r>
      <w:proofErr w:type="spellEnd"/>
      <w:r w:rsidRPr="00445DB5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选择模型最优的超参数。</w:t>
      </w:r>
    </w:p>
    <w:p w14:paraId="4D9710B8" w14:textId="62D5D543" w:rsidR="00444FFA" w:rsidRPr="00444FFA" w:rsidRDefault="00444FFA" w:rsidP="00AE71CD">
      <w:pPr>
        <w:pStyle w:val="a9"/>
        <w:widowControl/>
        <w:spacing w:beforeLines="50" w:before="156" w:afterLines="50" w:after="156" w:line="360" w:lineRule="auto"/>
        <w:ind w:left="440"/>
        <w:contextualSpacing w:val="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2、题目二（选做） ： </w:t>
      </w:r>
      <w:r w:rsidR="00AE71CD" w:rsidRPr="00AE71CD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使用</w:t>
      </w:r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scikit-learn 中的 </w:t>
      </w:r>
      <w:proofErr w:type="spellStart"/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DecisionTree</w:t>
      </w:r>
      <w:proofErr w:type="spellEnd"/>
      <w:r w:rsidR="00AE71CD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- -</w:t>
      </w:r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Classifier 决策树对 kddcup99 数据集进行预测。</w:t>
      </w:r>
    </w:p>
    <w:p w14:paraId="53F15DE6" w14:textId="10B01F29" w:rsidR="00AE71CD" w:rsidRPr="00AE71CD" w:rsidRDefault="00444FFA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3、题目三： </w:t>
      </w:r>
      <w:r w:rsidR="00AE71CD" w:rsidRPr="00AE71CD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使用</w:t>
      </w:r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numpy</w:t>
      </w:r>
      <w:proofErr w:type="spellEnd"/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编写的 CART 分类/回归树（选择一种即可）算法，并对 iris 数据集/</w:t>
      </w:r>
      <w:proofErr w:type="spellStart"/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california</w:t>
      </w:r>
      <w:proofErr w:type="spellEnd"/>
      <w:r w:rsidR="00AE71CD" w:rsidRPr="00AE71CD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数据集进行预测。</w:t>
      </w:r>
    </w:p>
    <w:p w14:paraId="4508B989" w14:textId="7777777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具体内容：</w:t>
      </w:r>
    </w:p>
    <w:p w14:paraId="7AC2933C" w14:textId="7777777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1） 导入数据集。</w:t>
      </w:r>
    </w:p>
    <w:p w14:paraId="6DAC2F25" w14:textId="7777777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2）划分数据（分成训练集和数据集）</w:t>
      </w:r>
    </w:p>
    <w:p w14:paraId="0199A28B" w14:textId="7777777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3）训练模型（参考程序模板： cart_numpy_template.py）</w:t>
      </w:r>
    </w:p>
    <w:p w14:paraId="7DFD6AF6" w14:textId="7777777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4） 输出树模型。</w:t>
      </w:r>
    </w:p>
    <w:p w14:paraId="7DFD4F9C" w14:textId="7777777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5） 进行预测， 评估模型性能。</w:t>
      </w:r>
    </w:p>
    <w:p w14:paraId="79E3FCCB" w14:textId="7777777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拓展内容（选做）：</w:t>
      </w:r>
    </w:p>
    <w:p w14:paraId="3A65F1F4" w14:textId="4FA82E67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1）尝试加入 TN 样本数量阈值和 TG 基</w:t>
      </w:r>
      <w:proofErr w:type="gramStart"/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尼指数</w:t>
      </w:r>
      <w:proofErr w:type="gramEnd"/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阈值作为终止条件。</w:t>
      </w:r>
    </w:p>
    <w:p w14:paraId="7ABB324D" w14:textId="7400015E" w:rsidR="00444FFA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jc w:val="left"/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（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 xml:space="preserve"> 2）尝试对离散特征进行分枝</w:t>
      </w:r>
    </w:p>
    <w:p w14:paraId="59325DDE" w14:textId="3A40F0F4" w:rsidR="00AE71CD" w:rsidRPr="00AE71CD" w:rsidRDefault="00AE71CD" w:rsidP="00AE71CD">
      <w:pPr>
        <w:pStyle w:val="a9"/>
        <w:widowControl/>
        <w:spacing w:beforeLines="50" w:before="156" w:afterLines="50" w:after="156" w:line="360" w:lineRule="auto"/>
        <w:ind w:left="440"/>
        <w:contextualSpacing w:val="0"/>
        <w:jc w:val="left"/>
        <w:rPr>
          <w:rFonts w:ascii="黑体" w:eastAsia="黑体" w:hAnsi="黑体" w:cs="宋体"/>
          <w:color w:val="000000"/>
          <w:kern w:val="0"/>
          <w:sz w:val="28"/>
          <w:szCs w:val="28"/>
          <w14:ligatures w14:val="none"/>
        </w:rPr>
      </w:pP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【讨论</w:t>
      </w:r>
      <w:r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三</w:t>
      </w:r>
      <w:r w:rsidRPr="00AE71CD">
        <w:rPr>
          <w:rFonts w:ascii="宋体" w:eastAsia="宋体" w:hAnsi="宋体" w:cs="宋体" w:hint="eastAsia"/>
          <w:color w:val="000000"/>
          <w:kern w:val="0"/>
          <w:sz w:val="24"/>
          <w:szCs w:val="24"/>
          <w14:ligatures w14:val="none"/>
        </w:rPr>
        <w:t>】树递归分枝的终止条件是什么？展示对应的代码。请结合代码简述树的递归分枝的</w:t>
      </w:r>
      <w:r w:rsidRPr="00AE71CD">
        <w:rPr>
          <w:rFonts w:ascii="宋体" w:eastAsia="宋体" w:hAnsi="宋体" w:cs="宋体"/>
          <w:color w:val="000000"/>
          <w:kern w:val="0"/>
          <w:sz w:val="24"/>
          <w:szCs w:val="24"/>
          <w14:ligatures w14:val="none"/>
        </w:rPr>
        <w:t>过程。</w:t>
      </w:r>
    </w:p>
    <w:p w14:paraId="51DC379A" w14:textId="576BAF56" w:rsidR="00574123" w:rsidRDefault="00574123" w:rsidP="00574123">
      <w:pPr>
        <w:pStyle w:val="a9"/>
        <w:widowControl/>
        <w:numPr>
          <w:ilvl w:val="0"/>
          <w:numId w:val="3"/>
        </w:numPr>
        <w:spacing w:beforeLines="50" w:before="156" w:afterLines="50" w:after="156" w:line="360" w:lineRule="auto"/>
        <w:contextualSpacing w:val="0"/>
        <w:jc w:val="left"/>
        <w:rPr>
          <w:rFonts w:ascii="黑体" w:eastAsia="黑体" w:hAnsi="黑体" w:cs="宋体"/>
          <w:b/>
          <w:bCs/>
          <w:color w:val="000000"/>
          <w:kern w:val="0"/>
          <w:sz w:val="28"/>
          <w:szCs w:val="28"/>
          <w14:ligatures w14:val="none"/>
        </w:rPr>
      </w:pPr>
      <w:r>
        <w:rPr>
          <w:rFonts w:ascii="黑体" w:eastAsia="黑体" w:hAnsi="黑体" w:cs="宋体" w:hint="eastAsia"/>
          <w:b/>
          <w:bCs/>
          <w:color w:val="000000"/>
          <w:kern w:val="0"/>
          <w:sz w:val="28"/>
          <w:szCs w:val="28"/>
          <w14:ligatures w14:val="none"/>
        </w:rPr>
        <w:t>实验情况</w:t>
      </w:r>
    </w:p>
    <w:p w14:paraId="7C28947F" w14:textId="37EAF42D" w:rsidR="00C96C7B" w:rsidRDefault="009B641C" w:rsidP="009B641C">
      <w:pPr>
        <w:pStyle w:val="a9"/>
        <w:widowControl/>
        <w:numPr>
          <w:ilvl w:val="0"/>
          <w:numId w:val="17"/>
        </w:numPr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题目</w:t>
      </w:r>
      <w:proofErr w:type="gramStart"/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一</w:t>
      </w:r>
      <w:proofErr w:type="gramEnd"/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：</w:t>
      </w: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导入数据，建立模型，输出结果</w:t>
      </w:r>
    </w:p>
    <w:p w14:paraId="224F8839" w14:textId="6B0AD8AA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atasets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oad_wine</w:t>
      </w:r>
      <w:proofErr w:type="spellEnd"/>
    </w:p>
    <w:p w14:paraId="6029C906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</w:p>
    <w:p w14:paraId="3E11CE9C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odel</w:t>
      </w:r>
      <w:proofErr w:type="gramEnd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electio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split</w:t>
      </w:r>
      <w:proofErr w:type="spellEnd"/>
    </w:p>
    <w:p w14:paraId="4C3011EF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</w:p>
    <w:p w14:paraId="6B2CE0C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tplotlib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yplot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as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proofErr w:type="spellEnd"/>
    </w:p>
    <w:p w14:paraId="33B916A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EA6DA0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加载葡萄酒数据</w:t>
      </w:r>
    </w:p>
    <w:p w14:paraId="42067AA8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data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oad_</w:t>
      </w:r>
      <w:proofErr w:type="gram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in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D9C698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data.data</w:t>
      </w:r>
      <w:proofErr w:type="spellEnd"/>
    </w:p>
    <w:p w14:paraId="448857F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y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data.target</w:t>
      </w:r>
      <w:proofErr w:type="spellEnd"/>
      <w:proofErr w:type="gramEnd"/>
    </w:p>
    <w:p w14:paraId="3DA3CAB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data.feature</w:t>
      </w:r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names</w:t>
      </w:r>
      <w:proofErr w:type="spellEnd"/>
    </w:p>
    <w:p w14:paraId="4FA3BCF8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data.target</w:t>
      </w:r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names</w:t>
      </w:r>
      <w:proofErr w:type="spellEnd"/>
    </w:p>
    <w:p w14:paraId="579559AC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查看数据集信息</w:t>
      </w:r>
    </w:p>
    <w:p w14:paraId="179E04B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数据集信息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426885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数据量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shap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  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X.shape[0]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表示输入数据矩阵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X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中的样本数量或行数</w:t>
      </w:r>
    </w:p>
    <w:p w14:paraId="75483DA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特征数量（维度）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shap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6F7117C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特征名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0AA732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标签名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6117A9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标签分布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79996C6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enumerat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0A3A1D8C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gram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um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y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728C41BF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数据集描述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data.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DESCR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9C33DF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划分数据集</w:t>
      </w:r>
    </w:p>
    <w:p w14:paraId="222BFC4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</w:t>
      </w:r>
      <w:proofErr w:type="gram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pl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y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est_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dom_stat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C79EC5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创建决策树模型</w:t>
      </w:r>
    </w:p>
    <w:p w14:paraId="3C6C701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model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714FBD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训练模型</w:t>
      </w:r>
    </w:p>
    <w:p w14:paraId="6B0D7C7B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F6D68A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输出特征重要程度</w:t>
      </w:r>
    </w:p>
    <w:p w14:paraId="2355A79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importances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feature</w:t>
      </w:r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importanc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</w:t>
      </w:r>
    </w:p>
    <w:p w14:paraId="280A1CC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特征重要程度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占比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)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6FDB8A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使用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zip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函数，循环将同时迭代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和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importances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列表中的元素</w:t>
      </w:r>
    </w:p>
    <w:p w14:paraId="6EA0F23F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importance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zip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importances):</w:t>
      </w:r>
    </w:p>
    <w:p w14:paraId="2F7A3B1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gram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importance)</w:t>
      </w:r>
    </w:p>
    <w:p w14:paraId="7F39EA3F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计算分类准确率</w:t>
      </w:r>
    </w:p>
    <w:p w14:paraId="6BDC6D9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accuracy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cor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266349F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\n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分类准确率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accuracy)</w:t>
      </w:r>
    </w:p>
    <w:p w14:paraId="25FD72BB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绘制决策树</w:t>
      </w:r>
    </w:p>
    <w:p w14:paraId="072747E8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gur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g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08FE3CD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gramEnd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model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lass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lled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C70C85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3C9980CC" w14:textId="0F5FCAA9" w:rsidR="008E60E0" w:rsidRDefault="008E60E0" w:rsidP="008E60E0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得到运行结果和决策树如下：</w:t>
      </w:r>
    </w:p>
    <w:p w14:paraId="364AD581" w14:textId="1AC2C202" w:rsidR="008E60E0" w:rsidRDefault="008E60E0" w:rsidP="008E60E0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noProof/>
        </w:rPr>
        <w:lastRenderedPageBreak/>
        <w:drawing>
          <wp:inline distT="0" distB="0" distL="0" distR="0" wp14:anchorId="67ABDD54" wp14:editId="7CB3DA18">
            <wp:extent cx="5274310" cy="2659380"/>
            <wp:effectExtent l="0" t="0" r="2540" b="7620"/>
            <wp:docPr id="1395592624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59262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9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DE796B" w14:textId="1237C48A" w:rsidR="008E60E0" w:rsidRPr="008E60E0" w:rsidRDefault="008E60E0" w:rsidP="008E60E0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8E60E0">
        <w:rPr>
          <w:rFonts w:ascii="宋体" w:eastAsia="宋体" w:hAnsi="宋体" w:cs="宋体"/>
          <w:b/>
          <w:bCs/>
          <w:noProof/>
          <w:color w:val="000000"/>
          <w:kern w:val="0"/>
          <w:sz w:val="24"/>
          <w:szCs w:val="24"/>
          <w14:ligatures w14:val="none"/>
        </w:rPr>
        <w:drawing>
          <wp:inline distT="0" distB="0" distL="0" distR="0" wp14:anchorId="007BA14D" wp14:editId="1B33DA1E">
            <wp:extent cx="5274310" cy="3201670"/>
            <wp:effectExtent l="0" t="0" r="2540" b="0"/>
            <wp:docPr id="262084580" name="图片 1" descr="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084580" name="图片 1" descr="日程表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01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EB035F" w14:textId="234C7260" w:rsidR="009B641C" w:rsidRDefault="009B641C" w:rsidP="009B641C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【讨论一】</w:t>
      </w:r>
      <w:r w:rsidR="008E60E0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模型参数对模型性能有哪些影响？</w:t>
      </w:r>
    </w:p>
    <w:p w14:paraId="1EEE6CA6" w14:textId="69DA63FC" w:rsidR="008E60E0" w:rsidRDefault="008E60E0" w:rsidP="009B641C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为了探究各个模型参数对模型性能的影响，我们采用分别控制变量，遍历参数取值分别训练模型的方式来进行尝试，根据这个思想，我们写出如下的代码：</w:t>
      </w:r>
    </w:p>
    <w:p w14:paraId="3C6B809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不同特征选择，这里使用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gini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和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entropy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两种标准</w:t>
      </w:r>
    </w:p>
    <w:p w14:paraId="0331590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model1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riterion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proofErr w:type="spellStart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gini</w:t>
      </w:r>
      <w:proofErr w:type="spellEnd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7314D84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model2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riterion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entropy'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97790F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B01B75C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训练模型</w:t>
      </w:r>
    </w:p>
    <w:p w14:paraId="6BE43DE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1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E26CB7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>model2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157545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E4B607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输出特征重要性</w:t>
      </w:r>
    </w:p>
    <w:p w14:paraId="1CC0FE1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importances1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model1.feature_importances_</w:t>
      </w:r>
    </w:p>
    <w:p w14:paraId="32E1778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importances2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model2.feature_importances_</w:t>
      </w:r>
    </w:p>
    <w:p w14:paraId="0EB42DF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\n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特征重要性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 xml:space="preserve"> (criterion=</w:t>
      </w:r>
      <w:proofErr w:type="spellStart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gini</w:t>
      </w:r>
      <w:proofErr w:type="spellEnd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)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31546374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importance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zip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importances1):</w:t>
      </w:r>
    </w:p>
    <w:p w14:paraId="0D78234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gram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importance)</w:t>
      </w:r>
    </w:p>
    <w:p w14:paraId="54ECF403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\n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特征重要性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 xml:space="preserve"> (criterion=entropy)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15A05E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importance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zip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importances2):</w:t>
      </w:r>
    </w:p>
    <w:p w14:paraId="15A187E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gram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importance)</w:t>
      </w:r>
    </w:p>
    <w:p w14:paraId="70E83F2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8CA990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计算测试集上的准确率</w:t>
      </w:r>
    </w:p>
    <w:p w14:paraId="2F5D5253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accuracy1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model1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cor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A2BF725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accuracy2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model2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cor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3B51ABC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\n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准确率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(criterion=</w:t>
      </w:r>
      <w:proofErr w:type="spellStart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gini</w:t>
      </w:r>
      <w:proofErr w:type="spellEnd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)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accuracy1)</w:t>
      </w:r>
    </w:p>
    <w:p w14:paraId="05CF856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准确率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(criterion=entropy):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accuracy2)</w:t>
      </w:r>
    </w:p>
    <w:p w14:paraId="053D718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137EE0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用不同特征划分标准建立决策树模型</w:t>
      </w:r>
    </w:p>
    <w:p w14:paraId="79B2602C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model3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plitter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best'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B206095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model4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plitter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random'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342623D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363A0F0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训练模型</w:t>
      </w:r>
    </w:p>
    <w:p w14:paraId="6C5E64A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3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C48BCA6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4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D7A25EB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20D545B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不同特征划分的决策树绘制</w:t>
      </w:r>
    </w:p>
    <w:p w14:paraId="7469F26F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gur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g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1F86823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gramEnd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model3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lass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lled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63D3AA4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itl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Decision Tree (splitter=best)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5FF58D3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5FFFA025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gur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g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6CAF9144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gramEnd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model4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lass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lled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664D823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itl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Decision Tree (splitter=random)"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5C4891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5FCAF63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853854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建立不同参数的模型（控制单一变量）</w:t>
      </w:r>
    </w:p>
    <w:p w14:paraId="072DAA1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探究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影响，保持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in_samples_leaf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=2, 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in_samples_split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=5</w:t>
      </w:r>
    </w:p>
    <w:p w14:paraId="7DE353B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划分训练集和测试集</w:t>
      </w:r>
    </w:p>
    <w:p w14:paraId="150FEDD3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</w:t>
      </w:r>
      <w:proofErr w:type="gramStart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pl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y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est_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dom_stat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F2376D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遍历不同的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值</w:t>
      </w:r>
    </w:p>
    <w:p w14:paraId="2E920E7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>max_depth_valu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[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7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8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9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34428DB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results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[]</w:t>
      </w:r>
    </w:p>
    <w:p w14:paraId="7843FAE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ax_depth_valu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62FC4933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创建决策树模型</w:t>
      </w:r>
    </w:p>
    <w:p w14:paraId="0391240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model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ax_depth,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leaf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220466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在训练集上训练模型</w:t>
      </w:r>
    </w:p>
    <w:p w14:paraId="5B3AF00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F1654E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gur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g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16C48D3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gramEnd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model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lass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lled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D69782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itl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 xml:space="preserve">'Decision Tree with </w:t>
      </w:r>
      <w:proofErr w:type="spellStart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%d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%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2324FF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7F32CFF5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B60D54D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探究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in_samples_leaf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影响，保持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=3,min_samples_split=5</w:t>
      </w:r>
    </w:p>
    <w:p w14:paraId="2CE3C90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遍历不同的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in_samples_leaf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值</w:t>
      </w:r>
    </w:p>
    <w:p w14:paraId="39A329F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leaf_valu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[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7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9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438ECE10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results2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[]</w:t>
      </w:r>
    </w:p>
    <w:p w14:paraId="58841F04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leaf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leaf_valu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5FA6C92C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创建决策树模型</w:t>
      </w:r>
    </w:p>
    <w:p w14:paraId="1C808C55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model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gramStart"/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</w:t>
      </w:r>
      <w:proofErr w:type="gramEnd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amples_leaf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leaf,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A944936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5C9562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gur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g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47FB4FE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gramEnd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model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lass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lled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F35A8F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itl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 xml:space="preserve">'Decision Tree with </w:t>
      </w:r>
      <w:proofErr w:type="spellStart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in_samples_leaf</w:t>
      </w:r>
      <w:proofErr w:type="spellEnd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%d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%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leaf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89ECC5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1F12E913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338436D9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探究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in_samples_split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影响，保持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ax_depth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=3,min_samples_leaf=2</w:t>
      </w:r>
    </w:p>
    <w:p w14:paraId="7238FE7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遍历不同的</w:t>
      </w:r>
      <w:proofErr w:type="spellStart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in_samples_split</w:t>
      </w:r>
      <w:proofErr w:type="spellEnd"/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值</w:t>
      </w:r>
    </w:p>
    <w:p w14:paraId="0F87210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split_valu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[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4E0BD97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results3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[]</w:t>
      </w:r>
    </w:p>
    <w:p w14:paraId="37A1CF9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spl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split_valu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55A4CFC2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8E60E0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创建决策树模型</w:t>
      </w:r>
    </w:p>
    <w:p w14:paraId="2EC31667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model 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gramStart"/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</w:t>
      </w:r>
      <w:proofErr w:type="gramEnd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amples_leaf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split)</w:t>
      </w:r>
    </w:p>
    <w:p w14:paraId="0D3F277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ADAB77B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gur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gsize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2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43BDD80E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gramEnd"/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model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lass_names</w:t>
      </w:r>
      <w:proofErr w:type="spellEnd"/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lled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51659EA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itle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 xml:space="preserve">'Decision Tree with </w:t>
      </w:r>
      <w:proofErr w:type="spellStart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in_samples_split</w:t>
      </w:r>
      <w:proofErr w:type="spellEnd"/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=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%d</w:t>
      </w:r>
      <w:r w:rsidRPr="008E60E0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8E60E0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%</w:t>
      </w:r>
      <w:proofErr w:type="spellStart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in_samples_split</w:t>
      </w:r>
      <w:proofErr w:type="spell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5845521" w14:textId="77777777" w:rsidR="008E60E0" w:rsidRPr="008E60E0" w:rsidRDefault="008E60E0" w:rsidP="008E60E0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8E60E0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8E60E0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8E60E0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3677D353" w14:textId="57D315E8" w:rsidR="008E60E0" w:rsidRDefault="002B5FE8" w:rsidP="009B641C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运行结果如下：</w:t>
      </w:r>
      <w:r>
        <w:rPr>
          <w:noProof/>
        </w:rPr>
        <w:drawing>
          <wp:inline distT="0" distB="0" distL="0" distR="0" wp14:anchorId="57FC47D0" wp14:editId="73BD0A44">
            <wp:extent cx="3907237" cy="5556029"/>
            <wp:effectExtent l="0" t="0" r="0" b="6985"/>
            <wp:docPr id="39912050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912050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917367" cy="5570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A2926" w14:textId="542F831C" w:rsidR="002B5FE8" w:rsidRDefault="002B5FE8" w:rsidP="002B5FE8">
      <w:pPr>
        <w:widowControl/>
        <w:jc w:val="left"/>
        <w:rPr>
          <w:rFonts w:ascii="Times New Roman" w:hAnsi="Times New Roman" w:cs="Times New Roman"/>
          <w:i/>
          <w:iCs/>
          <w:color w:val="000000"/>
          <w:kern w:val="0"/>
          <w:sz w:val="24"/>
          <w:szCs w:val="24"/>
        </w:rPr>
      </w:pPr>
      <w:r>
        <w:rPr>
          <w:rFonts w:ascii="宋体" w:hAnsi="宋体" w:cs="宋体" w:hint="eastAsia"/>
          <w:color w:val="000000"/>
          <w:kern w:val="0"/>
          <w:sz w:val="24"/>
          <w:szCs w:val="24"/>
        </w:rPr>
        <w:t>1.</w:t>
      </w:r>
      <w:r>
        <w:rPr>
          <w:rFonts w:ascii="宋体" w:hAnsi="宋体" w:cs="宋体" w:hint="eastAsia"/>
          <w:color w:val="000000"/>
          <w:kern w:val="0"/>
          <w:sz w:val="24"/>
          <w:szCs w:val="24"/>
        </w:rPr>
        <w:t>对比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不同特征选择标准（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criterion =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spellStart"/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gini</w:t>
      </w:r>
      <w:proofErr w:type="spellEnd"/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或者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entropy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，可以看出：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采用分裂准则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'</w:t>
      </w:r>
      <w:proofErr w:type="spellStart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gini</w:t>
      </w:r>
      <w:proofErr w:type="spellEnd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'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比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'entropy'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效果更好，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模型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准确率更高</w:t>
      </w:r>
      <w:r>
        <w:rPr>
          <w:rFonts w:ascii="Times New Roman" w:hAnsi="Times New Roman" w:cs="Times New Roman" w:hint="eastAsia"/>
          <w:color w:val="000000"/>
          <w:kern w:val="0"/>
          <w:sz w:val="24"/>
          <w:szCs w:val="24"/>
        </w:rPr>
        <w:t>，泛化性能更强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。</w:t>
      </w:r>
    </w:p>
    <w:p w14:paraId="1597562B" w14:textId="77777777" w:rsidR="002B5FE8" w:rsidRDefault="002B5FE8" w:rsidP="002B5FE8">
      <w:pPr>
        <w:widowControl/>
        <w:numPr>
          <w:ilvl w:val="0"/>
          <w:numId w:val="18"/>
        </w:numPr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对比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不同特征划分标准（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splitter=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best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或者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random</w:t>
      </w:r>
      <w:proofErr w:type="gram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’</w:t>
      </w:r>
      <w:proofErr w:type="gramEnd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）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：</w:t>
      </w:r>
    </w:p>
    <w:p w14:paraId="69D15C5A" w14:textId="77777777" w:rsidR="002B5FE8" w:rsidRPr="002B5FE8" w:rsidRDefault="002B5FE8" w:rsidP="002B5FE8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noProof/>
        </w:rPr>
        <w:lastRenderedPageBreak/>
        <w:drawing>
          <wp:inline distT="0" distB="0" distL="0" distR="0" wp14:anchorId="5B0C61C7" wp14:editId="050FEE3B">
            <wp:extent cx="5269230" cy="2989580"/>
            <wp:effectExtent l="0" t="0" r="13970" b="15240"/>
            <wp:docPr id="1036" name="图片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6" name="图片 26"/>
                    <pic:cNvPicPr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69230" cy="298958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0CD6F" w14:textId="4285F6A9" w:rsidR="002B5FE8" w:rsidRDefault="002B5FE8" w:rsidP="002B5FE8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noProof/>
        </w:rPr>
        <w:drawing>
          <wp:inline distT="0" distB="0" distL="0" distR="0" wp14:anchorId="28549B58" wp14:editId="6C0B6EAE">
            <wp:extent cx="5274310" cy="2924175"/>
            <wp:effectExtent l="0" t="0" r="2540" b="9525"/>
            <wp:docPr id="1037" name="图片 27" descr="图示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7" name="图片 27" descr="图示&#10;&#10;描述已自动生成"/>
                    <pic:cNvPicPr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2417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3399B" w14:textId="2A19E906" w:rsidR="002B5FE8" w:rsidRDefault="002B5FE8" w:rsidP="002B5FE8">
      <w:pPr>
        <w:widowControl/>
        <w:spacing w:beforeLines="50" w:before="156" w:afterLines="50" w:after="156" w:line="360" w:lineRule="auto"/>
        <w:jc w:val="left"/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可以看出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random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所得到的决策树比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best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更加复杂，使用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'best'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的划分标准的决策树模型具有更简洁，说明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'best'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的划分标准对模型性能具有积极影响。</w:t>
      </w:r>
    </w:p>
    <w:p w14:paraId="0D765115" w14:textId="04A8A3F4" w:rsidR="002B5FE8" w:rsidRDefault="002B5FE8" w:rsidP="002B5FE8">
      <w:pPr>
        <w:widowControl/>
        <w:jc w:val="left"/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3.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改变决策树的最大深度</w:t>
      </w:r>
      <w:proofErr w:type="spell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max_depth</w:t>
      </w:r>
      <w:proofErr w:type="spellEnd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1-10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）</w:t>
      </w:r>
    </w:p>
    <w:tbl>
      <w:tblPr>
        <w:tblStyle w:val="af2"/>
        <w:tblW w:w="8997" w:type="dxa"/>
        <w:tblLayout w:type="fixed"/>
        <w:tblLook w:val="04A0" w:firstRow="1" w:lastRow="0" w:firstColumn="1" w:lastColumn="0" w:noHBand="0" w:noVBand="1"/>
      </w:tblPr>
      <w:tblGrid>
        <w:gridCol w:w="4593"/>
        <w:gridCol w:w="4404"/>
      </w:tblGrid>
      <w:tr w:rsidR="002B5FE8" w14:paraId="2D7680D7" w14:textId="77777777" w:rsidTr="006711D8">
        <w:tc>
          <w:tcPr>
            <w:tcW w:w="4593" w:type="dxa"/>
          </w:tcPr>
          <w:p w14:paraId="1FD0D365" w14:textId="77777777" w:rsidR="002B5FE8" w:rsidRDefault="002B5FE8" w:rsidP="006711D8">
            <w:pPr>
              <w:widowControl/>
              <w:jc w:val="left"/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AD554B3" wp14:editId="551F14D8">
                  <wp:extent cx="2750185" cy="1610995"/>
                  <wp:effectExtent l="0" t="0" r="6985" b="6985"/>
                  <wp:docPr id="1038" name="图片 12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8" name="图片 12"/>
                          <pic:cNvPicPr/>
                        </pic:nvPicPr>
                        <pic:blipFill>
                          <a:blip r:embed="rId13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50185" cy="161099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4" w:type="dxa"/>
          </w:tcPr>
          <w:p w14:paraId="294A9658" w14:textId="77777777" w:rsidR="002B5FE8" w:rsidRDefault="002B5FE8" w:rsidP="006711D8">
            <w:pPr>
              <w:widowControl/>
              <w:jc w:val="left"/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246F76B1" wp14:editId="63291E12">
                  <wp:extent cx="2604135" cy="1652270"/>
                  <wp:effectExtent l="0" t="0" r="4445" b="15240"/>
                  <wp:docPr id="1039" name="图片 13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9" name="图片 13"/>
                          <pic:cNvPicPr/>
                        </pic:nvPicPr>
                        <pic:blipFill>
                          <a:blip r:embed="rId14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135" cy="16529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447B77C9" w14:textId="77777777" w:rsidTr="006711D8">
        <w:tc>
          <w:tcPr>
            <w:tcW w:w="4593" w:type="dxa"/>
          </w:tcPr>
          <w:p w14:paraId="36398DE6" w14:textId="77777777" w:rsidR="002B5FE8" w:rsidRDefault="002B5FE8" w:rsidP="006711D8">
            <w:pPr>
              <w:widowControl/>
              <w:jc w:val="left"/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3B73741A" wp14:editId="5739E1EF">
                  <wp:extent cx="2771140" cy="1456055"/>
                  <wp:effectExtent l="0" t="0" r="2540" b="13335"/>
                  <wp:docPr id="1040" name="图片 14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0" name="图片 14"/>
                          <pic:cNvPicPr/>
                        </pic:nvPicPr>
                        <pic:blipFill>
                          <a:blip r:embed="rId15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140" cy="14560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4" w:type="dxa"/>
          </w:tcPr>
          <w:p w14:paraId="59058991" w14:textId="77777777" w:rsidR="002B5FE8" w:rsidRDefault="002B5FE8" w:rsidP="006711D8">
            <w:pPr>
              <w:widowControl/>
              <w:jc w:val="left"/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629D7B84" wp14:editId="4E987428">
                  <wp:extent cx="2613660" cy="1429385"/>
                  <wp:effectExtent l="0" t="0" r="11430" b="6985"/>
                  <wp:docPr id="1041" name="图片 15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1" name="图片 15"/>
                          <pic:cNvPicPr/>
                        </pic:nvPicPr>
                        <pic:blipFill>
                          <a:blip r:embed="rId16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60" cy="14293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36BFAD19" w14:textId="77777777" w:rsidTr="006711D8">
        <w:tc>
          <w:tcPr>
            <w:tcW w:w="4593" w:type="dxa"/>
          </w:tcPr>
          <w:p w14:paraId="4FAF3A60" w14:textId="77777777" w:rsidR="002B5FE8" w:rsidRDefault="002B5FE8" w:rsidP="006711D8">
            <w:pPr>
              <w:widowControl/>
              <w:jc w:val="left"/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9AD1060" wp14:editId="0F5A17A8">
                  <wp:extent cx="2771775" cy="1559560"/>
                  <wp:effectExtent l="0" t="0" r="1905" b="8890"/>
                  <wp:docPr id="1042" name="图片 16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2" name="图片 16"/>
                          <pic:cNvPicPr/>
                        </pic:nvPicPr>
                        <pic:blipFill>
                          <a:blip r:embed="rId17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1775" cy="15595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4" w:type="dxa"/>
          </w:tcPr>
          <w:p w14:paraId="105F6558" w14:textId="77777777" w:rsidR="002B5FE8" w:rsidRDefault="002B5FE8" w:rsidP="006711D8">
            <w:pPr>
              <w:widowControl/>
              <w:jc w:val="left"/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0E4A4746" wp14:editId="529D0798">
                  <wp:extent cx="2616200" cy="1426845"/>
                  <wp:effectExtent l="0" t="0" r="8890" b="9525"/>
                  <wp:docPr id="1043" name="图片 17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3" name="图片 17"/>
                          <pic:cNvPicPr/>
                        </pic:nvPicPr>
                        <pic:blipFill>
                          <a:blip r:embed="rId18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6200" cy="14268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02ED44B1" w14:textId="77777777" w:rsidTr="006711D8">
        <w:tc>
          <w:tcPr>
            <w:tcW w:w="4593" w:type="dxa"/>
          </w:tcPr>
          <w:p w14:paraId="72606089" w14:textId="77777777" w:rsidR="002B5FE8" w:rsidRDefault="002B5FE8" w:rsidP="006711D8">
            <w:pPr>
              <w:widowControl/>
              <w:jc w:val="left"/>
            </w:pPr>
            <w:r>
              <w:rPr>
                <w:noProof/>
              </w:rPr>
              <w:drawing>
                <wp:inline distT="0" distB="0" distL="0" distR="0" wp14:anchorId="6D3930C7" wp14:editId="461124F9">
                  <wp:extent cx="2776855" cy="1594485"/>
                  <wp:effectExtent l="0" t="0" r="13335" b="6985"/>
                  <wp:docPr id="1044" name="图片 1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4" name="图片 18"/>
                          <pic:cNvPicPr/>
                        </pic:nvPicPr>
                        <pic:blipFill>
                          <a:blip r:embed="rId19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6855" cy="15944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4" w:type="dxa"/>
          </w:tcPr>
          <w:p w14:paraId="76645A68" w14:textId="77777777" w:rsidR="002B5FE8" w:rsidRDefault="002B5FE8" w:rsidP="006711D8">
            <w:pPr>
              <w:widowControl/>
              <w:jc w:val="left"/>
            </w:pPr>
            <w:r>
              <w:rPr>
                <w:noProof/>
              </w:rPr>
              <w:drawing>
                <wp:inline distT="0" distB="0" distL="0" distR="0" wp14:anchorId="1AC446D7" wp14:editId="76DE6C89">
                  <wp:extent cx="2613660" cy="1690370"/>
                  <wp:effectExtent l="0" t="0" r="11430" b="10160"/>
                  <wp:docPr id="1045" name="图片 19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5" name="图片 19"/>
                          <pic:cNvPicPr/>
                        </pic:nvPicPr>
                        <pic:blipFill>
                          <a:blip r:embed="rId2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60" cy="16903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46E93B7E" w14:textId="77777777" w:rsidTr="006711D8">
        <w:tc>
          <w:tcPr>
            <w:tcW w:w="4593" w:type="dxa"/>
          </w:tcPr>
          <w:p w14:paraId="6370E5FB" w14:textId="77777777" w:rsidR="002B5FE8" w:rsidRDefault="002B5FE8" w:rsidP="006711D8">
            <w:pPr>
              <w:widowControl/>
              <w:jc w:val="left"/>
            </w:pPr>
            <w:r>
              <w:rPr>
                <w:noProof/>
              </w:rPr>
              <w:drawing>
                <wp:inline distT="0" distB="0" distL="0" distR="0" wp14:anchorId="4DF6BA15" wp14:editId="0D4D8A47">
                  <wp:extent cx="2774315" cy="1577340"/>
                  <wp:effectExtent l="0" t="0" r="15875" b="7620"/>
                  <wp:docPr id="1046" name="图片 2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6" name="图片 20"/>
                          <pic:cNvPicPr/>
                        </pic:nvPicPr>
                        <pic:blipFill>
                          <a:blip r:embed="rId21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4315" cy="15773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404" w:type="dxa"/>
          </w:tcPr>
          <w:p w14:paraId="7D33CA6A" w14:textId="77777777" w:rsidR="002B5FE8" w:rsidRDefault="002B5FE8" w:rsidP="006711D8">
            <w:pPr>
              <w:widowControl/>
              <w:jc w:val="left"/>
            </w:pPr>
            <w:r>
              <w:rPr>
                <w:noProof/>
              </w:rPr>
              <w:drawing>
                <wp:inline distT="0" distB="0" distL="0" distR="0" wp14:anchorId="72BE86AE" wp14:editId="1241A698">
                  <wp:extent cx="2621280" cy="1521460"/>
                  <wp:effectExtent l="0" t="0" r="3810" b="13970"/>
                  <wp:docPr id="1047" name="图片 21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7" name="图片 21"/>
                          <pic:cNvPicPr/>
                        </pic:nvPicPr>
                        <pic:blipFill>
                          <a:blip r:embed="rId22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1280" cy="15214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9C3BB1" w14:textId="77777777" w:rsidR="002B5FE8" w:rsidRDefault="002B5FE8" w:rsidP="002B5FE8">
      <w:pPr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增加最大深度可能会导致模型更复杂，可能会导致容易过拟合训练数据。</w:t>
      </w:r>
    </w:p>
    <w:p w14:paraId="10AAFD39" w14:textId="77777777" w:rsidR="002B5FE8" w:rsidRDefault="002B5FE8" w:rsidP="002B5FE8">
      <w:pPr>
        <w:rPr>
          <w:sz w:val="20"/>
          <w:szCs w:val="21"/>
        </w:rPr>
      </w:pP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lastRenderedPageBreak/>
        <w:t>4.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改变叶子节点上所需的最小样本数量</w:t>
      </w:r>
      <w:proofErr w:type="spell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min_samples_leaf</w:t>
      </w:r>
      <w:proofErr w:type="spellEnd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的值（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1, 3, 5, 7, 9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）</w:t>
      </w:r>
    </w:p>
    <w:tbl>
      <w:tblPr>
        <w:tblStyle w:val="af2"/>
        <w:tblW w:w="10296" w:type="dxa"/>
        <w:tblInd w:w="-724" w:type="dxa"/>
        <w:tblLayout w:type="fixed"/>
        <w:tblLook w:val="04A0" w:firstRow="1" w:lastRow="0" w:firstColumn="1" w:lastColumn="0" w:noHBand="0" w:noVBand="1"/>
      </w:tblPr>
      <w:tblGrid>
        <w:gridCol w:w="5208"/>
        <w:gridCol w:w="5088"/>
      </w:tblGrid>
      <w:tr w:rsidR="002B5FE8" w14:paraId="4EE4E7C9" w14:textId="77777777" w:rsidTr="006711D8">
        <w:tc>
          <w:tcPr>
            <w:tcW w:w="5208" w:type="dxa"/>
          </w:tcPr>
          <w:p w14:paraId="0AC13A5E" w14:textId="77777777" w:rsidR="002B5FE8" w:rsidRDefault="002B5FE8" w:rsidP="006711D8">
            <w:r>
              <w:rPr>
                <w:noProof/>
              </w:rPr>
              <w:drawing>
                <wp:inline distT="0" distB="0" distL="0" distR="0" wp14:anchorId="6C797A44" wp14:editId="4102ABD7">
                  <wp:extent cx="3213100" cy="1711325"/>
                  <wp:effectExtent l="0" t="0" r="6350" b="5715"/>
                  <wp:docPr id="1048" name="图片 22" descr="图片包含 图示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8" name="图片 22" descr="图片包含 图示&#10;&#10;描述已自动生成"/>
                          <pic:cNvPicPr/>
                        </pic:nvPicPr>
                        <pic:blipFill>
                          <a:blip r:embed="rId23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3100" cy="1711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8" w:type="dxa"/>
          </w:tcPr>
          <w:p w14:paraId="31E8E6A4" w14:textId="77777777" w:rsidR="002B5FE8" w:rsidRDefault="002B5FE8" w:rsidP="006711D8">
            <w:r>
              <w:rPr>
                <w:noProof/>
              </w:rPr>
              <w:drawing>
                <wp:inline distT="0" distB="0" distL="0" distR="0" wp14:anchorId="44BBA99E" wp14:editId="1E8731D9">
                  <wp:extent cx="3126740" cy="1696085"/>
                  <wp:effectExtent l="0" t="0" r="10160" b="4445"/>
                  <wp:docPr id="1049" name="图片 23" descr="图片包含 日程表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9" name="图片 23" descr="图片包含 日程表&#10;&#10;描述已自动生成"/>
                          <pic:cNvPicPr/>
                        </pic:nvPicPr>
                        <pic:blipFill>
                          <a:blip r:embed="rId24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26740" cy="16960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2228A791" w14:textId="77777777" w:rsidTr="006711D8">
        <w:trPr>
          <w:trHeight w:val="2966"/>
        </w:trPr>
        <w:tc>
          <w:tcPr>
            <w:tcW w:w="5208" w:type="dxa"/>
          </w:tcPr>
          <w:p w14:paraId="3E9CEB6D" w14:textId="77777777" w:rsidR="002B5FE8" w:rsidRDefault="002B5FE8" w:rsidP="006711D8">
            <w:r>
              <w:rPr>
                <w:noProof/>
              </w:rPr>
              <w:drawing>
                <wp:inline distT="0" distB="0" distL="0" distR="0" wp14:anchorId="7BEC6410" wp14:editId="43900409">
                  <wp:extent cx="3166110" cy="1800860"/>
                  <wp:effectExtent l="0" t="0" r="3810" b="15240"/>
                  <wp:docPr id="1050" name="图片 24" descr="图示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0" name="图片 24" descr="图示&#10;&#10;描述已自动生成"/>
                          <pic:cNvPicPr/>
                        </pic:nvPicPr>
                        <pic:blipFill>
                          <a:blip r:embed="rId25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6110" cy="1800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8" w:type="dxa"/>
          </w:tcPr>
          <w:p w14:paraId="25009389" w14:textId="77777777" w:rsidR="002B5FE8" w:rsidRDefault="002B5FE8" w:rsidP="006711D8">
            <w:r>
              <w:rPr>
                <w:noProof/>
              </w:rPr>
              <w:drawing>
                <wp:inline distT="0" distB="0" distL="0" distR="0" wp14:anchorId="28013426" wp14:editId="06F79B93">
                  <wp:extent cx="3086735" cy="1858010"/>
                  <wp:effectExtent l="0" t="0" r="635" b="7620"/>
                  <wp:docPr id="1051" name="图片 25" descr="图片包含 图示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1" name="图片 25" descr="图片包含 图示&#10;&#10;描述已自动生成"/>
                          <pic:cNvPicPr/>
                        </pic:nvPicPr>
                        <pic:blipFill>
                          <a:blip r:embed="rId26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6735" cy="1858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57D0DD3A" w14:textId="77777777" w:rsidTr="006711D8">
        <w:tc>
          <w:tcPr>
            <w:tcW w:w="5208" w:type="dxa"/>
          </w:tcPr>
          <w:p w14:paraId="0CB13361" w14:textId="77777777" w:rsidR="002B5FE8" w:rsidRDefault="002B5FE8" w:rsidP="006711D8">
            <w:r>
              <w:rPr>
                <w:noProof/>
              </w:rPr>
              <w:drawing>
                <wp:inline distT="0" distB="0" distL="0" distR="0" wp14:anchorId="47D755C3" wp14:editId="641802C2">
                  <wp:extent cx="3163570" cy="1744980"/>
                  <wp:effectExtent l="0" t="0" r="6350" b="5080"/>
                  <wp:docPr id="1052" name="图片 26" descr="图示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2" name="图片 26" descr="图示&#10;&#10;描述已自动生成"/>
                          <pic:cNvPicPr/>
                        </pic:nvPicPr>
                        <pic:blipFill>
                          <a:blip r:embed="rId27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63570" cy="17449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88" w:type="dxa"/>
          </w:tcPr>
          <w:p w14:paraId="050CD194" w14:textId="77777777" w:rsidR="002B5FE8" w:rsidRDefault="002B5FE8" w:rsidP="006711D8"/>
        </w:tc>
      </w:tr>
    </w:tbl>
    <w:p w14:paraId="02C3D856" w14:textId="77777777" w:rsidR="002B5FE8" w:rsidRDefault="002B5FE8" w:rsidP="002B5FE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增加叶节点的最小样本数可以导致树的分支较少，减少过拟合的风险，但可能会导致模型的偏差增加。</w:t>
      </w:r>
    </w:p>
    <w:p w14:paraId="70711A2D" w14:textId="13D92809" w:rsidR="002B5FE8" w:rsidRPr="002B5FE8" w:rsidRDefault="002B5FE8" w:rsidP="002B5FE8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5.改变内部节点分裂所需的最小样本数量</w:t>
      </w:r>
      <w:proofErr w:type="spellStart"/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min_samples_split</w:t>
      </w:r>
      <w:proofErr w:type="spellEnd"/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的值（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2,5,10</w:t>
      </w:r>
      <w:r>
        <w:rPr>
          <w:rFonts w:ascii="Times New Roman" w:eastAsia="宋体" w:hAnsi="Times New Roman" w:cs="Times New Roman" w:hint="eastAsia"/>
          <w:color w:val="000000"/>
          <w:kern w:val="0"/>
          <w:sz w:val="24"/>
          <w:szCs w:val="24"/>
        </w:rPr>
        <w:t>）：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B5FE8" w14:paraId="271A5B5E" w14:textId="77777777" w:rsidTr="006711D8">
        <w:tc>
          <w:tcPr>
            <w:tcW w:w="8522" w:type="dxa"/>
          </w:tcPr>
          <w:p w14:paraId="2E4EFBB0" w14:textId="77777777" w:rsidR="002B5FE8" w:rsidRDefault="002B5FE8" w:rsidP="006711D8">
            <w:pPr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7A3361A" wp14:editId="4645C4A2">
                  <wp:extent cx="5274310" cy="2493010"/>
                  <wp:effectExtent l="0" t="0" r="8890" b="0"/>
                  <wp:docPr id="1053" name="图片 27" descr="图片包含 日程表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3" name="图片 27" descr="图片包含 日程表&#10;&#10;描述已自动生成"/>
                          <pic:cNvPicPr/>
                        </pic:nvPicPr>
                        <pic:blipFill>
                          <a:blip r:embed="rId28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4930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009B29FE" w14:textId="77777777" w:rsidTr="006711D8">
        <w:tc>
          <w:tcPr>
            <w:tcW w:w="8522" w:type="dxa"/>
          </w:tcPr>
          <w:p w14:paraId="392FFA1E" w14:textId="77777777" w:rsidR="002B5FE8" w:rsidRDefault="002B5FE8" w:rsidP="006711D8">
            <w:pPr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75C9A84C" wp14:editId="7D955EBA">
                  <wp:extent cx="5271135" cy="2802255"/>
                  <wp:effectExtent l="0" t="0" r="12065" b="4445"/>
                  <wp:docPr id="1054" name="图片 28" descr="图片包含 日程表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4" name="图片 28" descr="图片包含 日程表&#10;&#10;描述已自动生成"/>
                          <pic:cNvPicPr/>
                        </pic:nvPicPr>
                        <pic:blipFill>
                          <a:blip r:embed="rId29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1135" cy="280225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5FE8" w14:paraId="2379815D" w14:textId="77777777" w:rsidTr="006711D8">
        <w:tc>
          <w:tcPr>
            <w:tcW w:w="8522" w:type="dxa"/>
          </w:tcPr>
          <w:p w14:paraId="5BA6A7A0" w14:textId="77777777" w:rsidR="002B5FE8" w:rsidRDefault="002B5FE8" w:rsidP="006711D8">
            <w:pPr>
              <w:rPr>
                <w:color w:val="000000"/>
                <w:sz w:val="28"/>
                <w:szCs w:val="28"/>
              </w:rPr>
            </w:pPr>
            <w:r>
              <w:rPr>
                <w:noProof/>
              </w:rPr>
              <w:drawing>
                <wp:inline distT="0" distB="0" distL="0" distR="0" wp14:anchorId="454225E1" wp14:editId="66600AA4">
                  <wp:extent cx="5267960" cy="2867660"/>
                  <wp:effectExtent l="0" t="0" r="15240" b="5080"/>
                  <wp:docPr id="1055" name="图片 29" descr="图片包含 日程表&#10;&#10;描述已自动生成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5" name="图片 29" descr="图片包含 日程表&#10;&#10;描述已自动生成"/>
                          <pic:cNvPicPr/>
                        </pic:nvPicPr>
                        <pic:blipFill>
                          <a:blip r:embed="rId30" cstate="print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7960" cy="28676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64A2BB" w14:textId="77777777" w:rsidR="002B5FE8" w:rsidRPr="002B5FE8" w:rsidRDefault="002B5FE8" w:rsidP="002B5FE8">
      <w:pPr>
        <w:rPr>
          <w:rFonts w:ascii="Times New Roman" w:hAnsi="Times New Roman" w:cs="Times New Roman"/>
          <w:color w:val="000000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t>增加节点分裂所需的最小样本数可以限制决策树的生长，防止过拟合，但可能会</w:t>
      </w:r>
      <w:r>
        <w:rPr>
          <w:rFonts w:ascii="Times New Roman" w:eastAsia="宋体" w:hAnsi="Times New Roman" w:cs="Times New Roman"/>
          <w:color w:val="000000"/>
          <w:kern w:val="0"/>
          <w:sz w:val="24"/>
          <w:szCs w:val="24"/>
        </w:rPr>
        <w:lastRenderedPageBreak/>
        <w:t>导致欠拟合。</w:t>
      </w:r>
    </w:p>
    <w:p w14:paraId="2F23FA2E" w14:textId="3960C1A9" w:rsidR="009B641C" w:rsidRDefault="009B641C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【讨论二】</w:t>
      </w:r>
      <w:r w:rsidR="008E60E0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如何确定最优的剪枝策略？</w:t>
      </w:r>
    </w:p>
    <w:p w14:paraId="061A8B43" w14:textId="02CB9E31" w:rsidR="00BA6418" w:rsidRDefault="00BA6418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为了解决超参数寻优问题，我们采取学习曲线和实验指导中提到的</w:t>
      </w:r>
      <w:proofErr w:type="spellStart"/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GridSearchCV</w:t>
      </w:r>
      <w:proofErr w:type="spellEnd"/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方法，依然是基于遍历的思想，设置超参数范围，使用</w:t>
      </w:r>
      <w:proofErr w:type="spellStart"/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GridSearchCV</w:t>
      </w:r>
      <w:proofErr w:type="spellEnd"/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来实现超参数自动寻优，写出下面的代码</w:t>
      </w:r>
    </w:p>
    <w:p w14:paraId="4723723A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odel</w:t>
      </w:r>
      <w:proofErr w:type="gramEnd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electio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validation_curve</w:t>
      </w:r>
      <w:proofErr w:type="spellEnd"/>
    </w:p>
    <w:p w14:paraId="35E200AD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umpy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as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</w:p>
    <w:p w14:paraId="3A40AC0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E13CDA6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设置超参数范围</w:t>
      </w:r>
    </w:p>
    <w:p w14:paraId="38C53BFC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rang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ange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  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proofErr w:type="spellStart"/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max_depth</w:t>
      </w:r>
      <w:proofErr w:type="spellEnd"/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 from 1 to 10</w:t>
      </w:r>
    </w:p>
    <w:p w14:paraId="019B14DB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validation_</w:t>
      </w:r>
      <w:proofErr w:type="gramStart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curv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</w:p>
    <w:p w14:paraId="357BD506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leaf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, </w:t>
      </w:r>
    </w:p>
    <w:p w14:paraId="6AA81B40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y, </w:t>
      </w:r>
    </w:p>
    <w:p w14:paraId="4E2A43E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aram_name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proofErr w:type="spellStart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ax_depth</w:t>
      </w:r>
      <w:proofErr w:type="spell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</w:p>
    <w:p w14:paraId="467C1D6E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aram_range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rang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</w:p>
    <w:p w14:paraId="2281F25C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v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</w:p>
    <w:p w14:paraId="6E3B6E6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coring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accuracy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</w:p>
    <w:p w14:paraId="7906CA4A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_jobs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-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</w:p>
    <w:p w14:paraId="148B82AE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721022F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85DAF06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计算平均和标准差</w:t>
      </w:r>
    </w:p>
    <w:p w14:paraId="1D104CE1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mean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axis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562031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_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axis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C1D81C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mean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axis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3081212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_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axis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7AA1CAD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41ACE0C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绘制学习曲线</w:t>
      </w:r>
    </w:p>
    <w:p w14:paraId="535F7AD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ll</w:t>
      </w:r>
      <w:proofErr w:type="gramEnd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betwee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rang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-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_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</w:p>
    <w:p w14:paraId="10F8C488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                 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_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alpha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lor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r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329845E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ll</w:t>
      </w:r>
      <w:proofErr w:type="gramEnd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betwee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rang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-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_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</w:p>
    <w:p w14:paraId="16BDDCF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                 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_st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alpha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lor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g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CD214B2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rang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rain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o-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lor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r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</w:p>
    <w:p w14:paraId="7270AFE7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         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label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Training score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8191672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rang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est_scores_mea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o-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lor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g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</w:p>
    <w:p w14:paraId="257EF20D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         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label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Cross-validation score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218A00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itle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 xml:space="preserve">"Learning Curve for </w:t>
      </w:r>
      <w:proofErr w:type="spellStart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ax_depth</w:t>
      </w:r>
      <w:proofErr w:type="spell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5BF4AE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xlabel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proofErr w:type="spellStart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ax_depth</w:t>
      </w:r>
      <w:proofErr w:type="spell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6A9B2D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ylabel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Accuracy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73EFF61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gend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loc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best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6D81032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lastRenderedPageBreak/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49F20D7A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5FBEDD1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odel</w:t>
      </w:r>
      <w:proofErr w:type="gramEnd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electio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GridSearchCV</w:t>
      </w:r>
      <w:proofErr w:type="spellEnd"/>
    </w:p>
    <w:p w14:paraId="0CDF455E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C74E3D7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设置超参数网格</w:t>
      </w:r>
    </w:p>
    <w:p w14:paraId="5B558DE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gri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{</w:t>
      </w:r>
    </w:p>
    <w:p w14:paraId="7C31351F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proofErr w:type="spellStart"/>
      <w:proofErr w:type="gramStart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ax</w:t>
      </w:r>
      <w:proofErr w:type="gram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_depth</w:t>
      </w:r>
      <w:proofErr w:type="spell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 [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7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8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9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,</w:t>
      </w:r>
    </w:p>
    <w:p w14:paraId="06CFE98A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proofErr w:type="spellStart"/>
      <w:proofErr w:type="gramStart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in</w:t>
      </w:r>
      <w:proofErr w:type="gram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_samples_leaf</w:t>
      </w:r>
      <w:proofErr w:type="spell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 [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,</w:t>
      </w:r>
    </w:p>
    <w:p w14:paraId="713F0F9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proofErr w:type="spellStart"/>
      <w:proofErr w:type="gramStart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in</w:t>
      </w:r>
      <w:proofErr w:type="gram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_samples_split</w:t>
      </w:r>
      <w:proofErr w:type="spell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 [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0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1B4650D4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}</w:t>
      </w:r>
    </w:p>
    <w:p w14:paraId="73978C6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7F194B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创建</w:t>
      </w:r>
      <w:proofErr w:type="spellStart"/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GridSearchCV</w:t>
      </w:r>
      <w:proofErr w:type="spellEnd"/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对象</w:t>
      </w:r>
    </w:p>
    <w:p w14:paraId="29E34045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GridSearchCV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Classifier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)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grid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v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coring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accuracy'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_jobs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-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E25605A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AEE0289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7E41132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输出最佳参数和对应的准确率</w:t>
      </w:r>
    </w:p>
    <w:p w14:paraId="73747351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Best parameters: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.best_param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)</w:t>
      </w:r>
    </w:p>
    <w:p w14:paraId="5578E78E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 xml:space="preserve">"Best cross-validation score: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{:.2f}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orma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.best_scor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))</w:t>
      </w:r>
    </w:p>
    <w:p w14:paraId="1A58199D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0DB6C82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BA6418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使用最优参数重新训练模型</w:t>
      </w:r>
    </w:p>
    <w:p w14:paraId="3CDE9437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model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</w:t>
      </w:r>
      <w:proofErr w:type="gram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arch.best</w:t>
      </w:r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estimator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</w:t>
      </w:r>
    </w:p>
    <w:p w14:paraId="41E8C56B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gure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gsize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2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6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19EA5FA2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lot</w:t>
      </w:r>
      <w:proofErr w:type="gramEnd"/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model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eature_names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nam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lass_names</w:t>
      </w:r>
      <w:proofErr w:type="spellEnd"/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target_names</w:t>
      </w:r>
      <w:proofErr w:type="spell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filled</w:t>
      </w:r>
      <w:r w:rsidRPr="00BA6418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BA6418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F63817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itle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BA6418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Optimized Decision Tree"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3769EA13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BA6418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lt</w:t>
      </w:r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BA6418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how</w:t>
      </w:r>
      <w:proofErr w:type="spellEnd"/>
      <w:proofErr w:type="gramEnd"/>
      <w:r w:rsidRPr="00BA6418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</w:t>
      </w:r>
    </w:p>
    <w:p w14:paraId="7545B7CF" w14:textId="77777777" w:rsidR="00BA6418" w:rsidRPr="00BA6418" w:rsidRDefault="00BA6418" w:rsidP="00BA6418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1DFC9F8" w14:textId="3B866436" w:rsidR="00BA6418" w:rsidRDefault="00BA6418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得到结果如下：</w:t>
      </w:r>
    </w:p>
    <w:p w14:paraId="1E2607B0" w14:textId="1868F76E" w:rsidR="00BA6418" w:rsidRDefault="00BA6418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lastRenderedPageBreak/>
        <w:t>学习曲线：</w:t>
      </w:r>
      <w:r w:rsidRPr="00BA6418">
        <w:rPr>
          <w:rFonts w:ascii="宋体" w:eastAsia="宋体" w:hAnsi="宋体" w:cs="宋体"/>
          <w:b/>
          <w:bCs/>
          <w:noProof/>
          <w:color w:val="000000"/>
          <w:kern w:val="0"/>
          <w:sz w:val="24"/>
          <w:szCs w:val="24"/>
          <w14:ligatures w14:val="none"/>
        </w:rPr>
        <w:drawing>
          <wp:inline distT="0" distB="0" distL="0" distR="0" wp14:anchorId="0DE905F0" wp14:editId="3863848F">
            <wp:extent cx="5274310" cy="4232275"/>
            <wp:effectExtent l="0" t="0" r="2540" b="0"/>
            <wp:docPr id="485826887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826887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3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C65DE" w14:textId="68D0AEB2" w:rsidR="00BA6418" w:rsidRDefault="00BA6418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得到的最优参数：</w:t>
      </w:r>
    </w:p>
    <w:p w14:paraId="0A48D201" w14:textId="156D4C8E" w:rsidR="00BA6418" w:rsidRDefault="00BA6418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noProof/>
        </w:rPr>
        <w:drawing>
          <wp:inline distT="0" distB="0" distL="0" distR="0" wp14:anchorId="1D1EAA19" wp14:editId="2CE17065">
            <wp:extent cx="5274310" cy="567690"/>
            <wp:effectExtent l="0" t="0" r="2540" b="3810"/>
            <wp:docPr id="1870756899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756899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67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251BD" w14:textId="28E81CD4" w:rsidR="00BA6418" w:rsidRDefault="00BA6418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最优参数对应的决策树：</w:t>
      </w:r>
    </w:p>
    <w:p w14:paraId="74BED366" w14:textId="187EEBE5" w:rsidR="00BA6418" w:rsidRDefault="00BA6418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BA6418">
        <w:rPr>
          <w:rFonts w:ascii="宋体" w:eastAsia="宋体" w:hAnsi="宋体" w:cs="宋体"/>
          <w:b/>
          <w:bCs/>
          <w:noProof/>
          <w:color w:val="000000"/>
          <w:kern w:val="0"/>
          <w:sz w:val="24"/>
          <w:szCs w:val="24"/>
          <w14:ligatures w14:val="none"/>
        </w:rPr>
        <w:drawing>
          <wp:inline distT="0" distB="0" distL="0" distR="0" wp14:anchorId="582C6D2F" wp14:editId="2B9AFF6F">
            <wp:extent cx="5274310" cy="2798445"/>
            <wp:effectExtent l="0" t="0" r="2540" b="1905"/>
            <wp:docPr id="1416474972" name="图片 1" descr="图片包含 日程表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6474972" name="图片 1" descr="图片包含 日程表&#10;&#10;描述已自动生成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8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C04981" w14:textId="5CC8CCDE" w:rsidR="009B641C" w:rsidRDefault="009B641C" w:rsidP="009B641C">
      <w:pPr>
        <w:pStyle w:val="a9"/>
        <w:widowControl/>
        <w:numPr>
          <w:ilvl w:val="0"/>
          <w:numId w:val="17"/>
        </w:numPr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lastRenderedPageBreak/>
        <w:t>题目</w:t>
      </w: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二</w:t>
      </w:r>
      <w:r w:rsidRPr="00444FFA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：</w:t>
      </w:r>
    </w:p>
    <w:p w14:paraId="0D445F74" w14:textId="62BE6362" w:rsidR="009341F5" w:rsidRDefault="009341F5" w:rsidP="009341F5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首先导入数据并进行编码：</w:t>
      </w:r>
    </w:p>
    <w:p w14:paraId="64BFEEB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导入所需的库和模块</w:t>
      </w:r>
    </w:p>
    <w:p w14:paraId="32363D0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atasets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etch_kddcup99</w:t>
      </w:r>
    </w:p>
    <w:p w14:paraId="65D0C94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odel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electio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split</w:t>
      </w:r>
      <w:proofErr w:type="spellEnd"/>
    </w:p>
    <w:p w14:paraId="15C6936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reprocessing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LabelEncoder</w:t>
      </w:r>
      <w:proofErr w:type="spellEnd"/>
    </w:p>
    <w:p w14:paraId="7E12358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Regressor</w:t>
      </w:r>
      <w:proofErr w:type="spellEnd"/>
    </w:p>
    <w:p w14:paraId="1B9D5F9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etrics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mean_squared_error</w:t>
      </w:r>
      <w:proofErr w:type="spellEnd"/>
    </w:p>
    <w:p w14:paraId="7F68864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7F3757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获取数据集，选择获取总数据量的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 10%</w:t>
      </w:r>
    </w:p>
    <w:p w14:paraId="01EED1E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data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etch_kddcup99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ercent10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1F7DCD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CE108D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将特征和标签分开</w:t>
      </w:r>
    </w:p>
    <w:p w14:paraId="401D08E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data.data</w:t>
      </w:r>
      <w:proofErr w:type="spellEnd"/>
    </w:p>
    <w:p w14:paraId="34EC70B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y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data.target</w:t>
      </w:r>
      <w:proofErr w:type="spellEnd"/>
      <w:proofErr w:type="gramEnd"/>
    </w:p>
    <w:p w14:paraId="6DAD300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817D5E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使用</w:t>
      </w:r>
      <w:proofErr w:type="spellStart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LabelEncoder</w:t>
      </w:r>
      <w:proofErr w:type="spellEnd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对文本特征进行编码，将其转换为数值类型</w:t>
      </w:r>
    </w:p>
    <w:p w14:paraId="3574FD1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abel_encoder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LabelEncoder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41D575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:,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abel_encoder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_transfor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54AC2FC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:,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abel_encoder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_transfor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6CB174E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:,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abel_encoder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_transfor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3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6EDDAD2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949CEF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将标签进行编码</w:t>
      </w:r>
    </w:p>
    <w:p w14:paraId="2F96EE4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y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abel_encoder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_transfor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</w:t>
      </w:r>
    </w:p>
    <w:p w14:paraId="4C3F9A8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划分数据集</w:t>
      </w:r>
    </w:p>
    <w:p w14:paraId="3F18994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y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est_siz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dom_stat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E418974" w14:textId="728C771A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这里的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LabelEncoder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是一个用于将文本标签编码为数值标签的类。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LabelEncoder</w:t>
      </w:r>
      <w:proofErr w:type="spellEnd"/>
      <w:proofErr w:type="gram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类通过</w:t>
      </w:r>
      <w:proofErr w:type="gram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将每个文本标签映射到一个唯一的整数值来实现这一转换。</w:t>
      </w: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使用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LabelEncoder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类，将每个不同的文本标签映射到一个唯一的整数值。</w:t>
      </w:r>
    </w:p>
    <w:p w14:paraId="51D43CC7" w14:textId="26656C55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在使用机器学习算法之前，将文本特征转换为数值类型，因为大多数机器学习算法都只能处理数值型数据。通过这种编码过程，我们可以为每个不同的文本标签赋予一个唯一的整数值，以便算法能够对其进行计算。</w:t>
      </w:r>
    </w:p>
    <w:p w14:paraId="009F42DA" w14:textId="77173EE1" w:rsid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之后，建立模型并使用网格搜索完成超参数的寻优</w:t>
      </w:r>
    </w:p>
    <w:p w14:paraId="06F057B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将标签进行编码</w:t>
      </w:r>
    </w:p>
    <w:p w14:paraId="4D60CDC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y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abel_encoder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_transfor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</w:t>
      </w:r>
    </w:p>
    <w:p w14:paraId="15C453F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划分数据集</w:t>
      </w:r>
    </w:p>
    <w:p w14:paraId="27D7104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y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est_siz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dom_stat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098B8A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创建并训练决策树模型</w:t>
      </w:r>
    </w:p>
    <w:p w14:paraId="7DEFD8D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model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cisionTreeRegressor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55EC6E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002BCE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进行预测并评估模型</w:t>
      </w:r>
    </w:p>
    <w:p w14:paraId="1416C4E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pre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odel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edict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88CFF4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s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mean_squared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error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pre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42B12F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预测：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\n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pre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382D64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Mean Squared Error: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ms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2D63787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对模型进行参数调优</w:t>
      </w:r>
    </w:p>
    <w:p w14:paraId="5C119E8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odel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electio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GridSearchCV</w:t>
      </w:r>
      <w:proofErr w:type="spellEnd"/>
    </w:p>
    <w:p w14:paraId="2AFAD84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74485A6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定义参数网格</w:t>
      </w:r>
    </w:p>
    <w:p w14:paraId="16C14B9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gri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{</w:t>
      </w:r>
    </w:p>
    <w:p w14:paraId="107D5A1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proofErr w:type="spellStart"/>
      <w:proofErr w:type="gramStart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ax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_depth</w:t>
      </w:r>
      <w:proofErr w:type="spell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 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Non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,</w:t>
      </w:r>
    </w:p>
    <w:p w14:paraId="33F5D85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proofErr w:type="spellStart"/>
      <w:proofErr w:type="gramStart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min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_samples_split</w:t>
      </w:r>
      <w:proofErr w:type="spell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 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7979F72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              }</w:t>
      </w:r>
    </w:p>
    <w:p w14:paraId="570B295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23E0C2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执行网格搜索</w:t>
      </w:r>
    </w:p>
    <w:p w14:paraId="01661A2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GridSearchCV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estimator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model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param_grid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param_gri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v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_jobs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-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507058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396C6D2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FA362C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输出最佳参数组合和对应的模型评分</w:t>
      </w:r>
    </w:p>
    <w:p w14:paraId="0A124E2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Best Parameters: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.best_param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)</w:t>
      </w:r>
    </w:p>
    <w:p w14:paraId="7B4E104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Best Score: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rid_search.best_sco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_)</w:t>
      </w:r>
    </w:p>
    <w:p w14:paraId="7CD8B9F5" w14:textId="04E0CE5E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21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得到如下的输出</w:t>
      </w:r>
      <w:r>
        <w:rPr>
          <w:noProof/>
        </w:rPr>
        <w:drawing>
          <wp:inline distT="0" distB="0" distL="0" distR="0" wp14:anchorId="3F59AB77" wp14:editId="13DC3176">
            <wp:extent cx="5274310" cy="1696085"/>
            <wp:effectExtent l="0" t="0" r="2540" b="0"/>
            <wp:docPr id="105426353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263533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96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40AA73" w14:textId="77777777" w:rsidR="009341F5" w:rsidRDefault="009B641C" w:rsidP="00DE6B8A">
      <w:pPr>
        <w:pStyle w:val="a9"/>
        <w:widowControl/>
        <w:numPr>
          <w:ilvl w:val="0"/>
          <w:numId w:val="17"/>
        </w:numPr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题目</w:t>
      </w: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三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：</w:t>
      </w:r>
    </w:p>
    <w:p w14:paraId="727AFC78" w14:textId="4265DF51" w:rsidR="009341F5" w:rsidRDefault="009341F5" w:rsidP="009341F5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代码实现：</w:t>
      </w:r>
    </w:p>
    <w:p w14:paraId="63B9CCF2" w14:textId="0871DCB3" w:rsidR="00C37DF1" w:rsidRDefault="00C37DF1" w:rsidP="009341F5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选择iris数据集，构建分类树，代码如下</w:t>
      </w:r>
    </w:p>
    <w:p w14:paraId="2B59CEBA" w14:textId="77777777" w:rsidR="00C37DF1" w:rsidRDefault="00C37DF1" w:rsidP="009341F5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</w:pPr>
    </w:p>
    <w:p w14:paraId="691FD96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lastRenderedPageBreak/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umpy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as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</w:p>
    <w:p w14:paraId="05E3E0F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atasets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oad_iris</w:t>
      </w:r>
      <w:proofErr w:type="spellEnd"/>
    </w:p>
    <w:p w14:paraId="123A457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odel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electio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split</w:t>
      </w:r>
      <w:proofErr w:type="spellEnd"/>
    </w:p>
    <w:p w14:paraId="6086AE2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9D31D0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iri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oad_iri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加载数据集</w:t>
      </w:r>
    </w:p>
    <w:p w14:paraId="230D64B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ris.data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ris.targe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est_siz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dom_stat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划分数据集</w:t>
      </w:r>
    </w:p>
    <w:p w14:paraId="53DEA6A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3D1F889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class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A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7DC8E61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__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init</w:t>
      </w:r>
      <w:proofErr w:type="spellEnd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_</w:t>
      </w:r>
      <w:proofErr w:type="gram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_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leaf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1F30189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ax_depth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最大深度</w:t>
      </w:r>
    </w:p>
    <w:p w14:paraId="132CF61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最小分割样本数</w:t>
      </w:r>
    </w:p>
    <w:p w14:paraId="3EEA570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leaf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leaf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最小叶子节点样本数</w:t>
      </w:r>
    </w:p>
    <w:p w14:paraId="3F1A877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77CC59E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训练</w:t>
      </w:r>
    </w:p>
    <w:p w14:paraId="75A1625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构建决策树</w:t>
      </w:r>
    </w:p>
    <w:p w14:paraId="4B4737D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6370E6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edic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0930353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ray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x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x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预测</w:t>
      </w:r>
    </w:p>
    <w:p w14:paraId="1976A13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</w:p>
    <w:p w14:paraId="7713050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构建决策树，返回值是字典决策树</w:t>
      </w:r>
    </w:p>
    <w:p w14:paraId="2FB4E62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featur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shap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样本数和特征数</w:t>
      </w:r>
    </w:p>
    <w:p w14:paraId="49EDABA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label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uniqu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标签数</w:t>
      </w:r>
    </w:p>
    <w:p w14:paraId="3DDEDE7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A0948E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ax_depth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label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413FBA2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返回出现次数最多的标签</w:t>
      </w:r>
    </w:p>
    <w:p w14:paraId="44D59FB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25D341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d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choic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featur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featur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eplace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Fa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随机选择特征</w:t>
      </w:r>
    </w:p>
    <w:p w14:paraId="5CA4B69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35FE97D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Non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None</w:t>
      </w:r>
    </w:p>
    <w:p w14:paraId="03135DF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inf</w:t>
      </w:r>
    </w:p>
    <w:p w14:paraId="1909485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429098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055E407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threshold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uniqu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特征的唯一值</w:t>
      </w:r>
    </w:p>
    <w:p w14:paraId="0BDB6A8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s:</w:t>
      </w:r>
    </w:p>
    <w:p w14:paraId="7B925BF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左子树的索引</w:t>
      </w:r>
    </w:p>
    <w:p w14:paraId="38DFD36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proofErr w:type="gramStart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右子树</w:t>
      </w:r>
      <w:proofErr w:type="gramEnd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的索引</w:t>
      </w:r>
    </w:p>
    <w:p w14:paraId="7DBEC04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9E27EA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21212B5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continue</w:t>
      </w:r>
    </w:p>
    <w:p w14:paraId="1087EF8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9FC3EB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左子树的基尼指数</w:t>
      </w:r>
    </w:p>
    <w:p w14:paraId="6CFDFEC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proofErr w:type="gramStart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右子树</w:t>
      </w:r>
      <w:proofErr w:type="gramEnd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的基尼指数</w:t>
      </w:r>
    </w:p>
    <w:p w14:paraId="67247A3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(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(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加权平均基尼指数</w:t>
      </w:r>
    </w:p>
    <w:p w14:paraId="7D70E93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FB0CCE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6CB0E08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最佳特征</w:t>
      </w:r>
    </w:p>
    <w:p w14:paraId="58A2809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最佳阈值</w:t>
      </w:r>
    </w:p>
    <w:p w14:paraId="6D2B3FA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最佳基尼指数</w:t>
      </w:r>
    </w:p>
    <w:p w14:paraId="2F36932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BB75DA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左子树的索引</w:t>
      </w:r>
    </w:p>
    <w:p w14:paraId="2491F6B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proofErr w:type="gramStart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右子树</w:t>
      </w:r>
      <w:proofErr w:type="gramEnd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的索引</w:t>
      </w:r>
    </w:p>
    <w:p w14:paraId="0EB292C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73B60DB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leaf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leaf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2A3950D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返回出现次数最多的标签</w:t>
      </w:r>
    </w:p>
    <w:p w14:paraId="73DF31D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487772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构建左子树</w:t>
      </w:r>
    </w:p>
    <w:p w14:paraId="6BF38ED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proofErr w:type="gramStart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构建右子树</w:t>
      </w:r>
      <w:proofErr w:type="gramEnd"/>
    </w:p>
    <w:p w14:paraId="79BC200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126916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{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feature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threshold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left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right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}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返回决策树</w:t>
      </w:r>
    </w:p>
    <w:p w14:paraId="7FA5E26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9EC7C0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遍历决策树，返回值是预测的标签</w:t>
      </w:r>
    </w:p>
    <w:p w14:paraId="205E683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60D0D9C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yp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!</w:t>
      </w:r>
      <w:proofErr w:type="gram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ic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473E777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</w:p>
    <w:p w14:paraId="4278D19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300E4A4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feature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threshold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:</w:t>
      </w:r>
    </w:p>
    <w:p w14:paraId="2F44624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left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遍历左子树</w:t>
      </w:r>
    </w:p>
    <w:p w14:paraId="6D7A36F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e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049CB73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right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proofErr w:type="gramStart"/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遍历右子树</w:t>
      </w:r>
      <w:proofErr w:type="gramEnd"/>
    </w:p>
    <w:p w14:paraId="0B2EA0D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6DE01E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计算基尼指数</w:t>
      </w:r>
    </w:p>
    <w:p w14:paraId="5DFA9BB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7234447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_, count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uniqu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eturn_counts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标签的唯一值和出现次数</w:t>
      </w:r>
    </w:p>
    <w:p w14:paraId="5A33A80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 xml:space="preserve">        proportion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count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标签的比例</w:t>
      </w:r>
    </w:p>
    <w:p w14:paraId="0AC1044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-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u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proportions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*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基尼指数</w:t>
      </w:r>
    </w:p>
    <w:p w14:paraId="29CF0B4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6F0DF6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打印决策树</w:t>
      </w:r>
    </w:p>
    <w:p w14:paraId="61B6BA1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_tree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recursiv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3A0D2DF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sinstanc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ic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26A9260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key, value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tems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:</w:t>
      </w:r>
    </w:p>
    <w:p w14:paraId="42240D4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   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---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t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key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: 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end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C1EC5A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sinstanc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value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ic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43921FA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7D4AD6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_tree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recursiv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value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50DCFB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e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4DE6844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value)</w:t>
      </w:r>
    </w:p>
    <w:p w14:paraId="1F6CBD9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e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29B1BC4C" w14:textId="77777777" w:rsid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   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---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t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20CB1BE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cart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A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创建决策树对象</w:t>
      </w:r>
    </w:p>
    <w:p w14:paraId="2AFAE17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训练决策树</w:t>
      </w:r>
    </w:p>
    <w:p w14:paraId="75A9271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754D7D6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输出树模型</w:t>
      </w:r>
    </w:p>
    <w:p w14:paraId="38D1204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_tree_recursiv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tre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9CF21D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A53540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pre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edic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预测</w:t>
      </w:r>
    </w:p>
    <w:p w14:paraId="59CC9A7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accuracy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u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pre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计算准确率</w:t>
      </w:r>
    </w:p>
    <w:p w14:paraId="194DB67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准确率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accuracy)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打印准确率</w:t>
      </w:r>
    </w:p>
    <w:p w14:paraId="499DC7A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649A959" w14:textId="2033F753" w:rsidR="009341F5" w:rsidRDefault="009341F5" w:rsidP="009341F5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得到如下的决策树：</w:t>
      </w:r>
    </w:p>
    <w:p w14:paraId="63AB079A" w14:textId="5B35494B" w:rsidR="009341F5" w:rsidRDefault="009341F5" w:rsidP="009341F5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noProof/>
        </w:rPr>
        <w:lastRenderedPageBreak/>
        <w:drawing>
          <wp:inline distT="0" distB="0" distL="0" distR="0" wp14:anchorId="5B6D8795" wp14:editId="00B6DFF7">
            <wp:extent cx="5274310" cy="6769735"/>
            <wp:effectExtent l="0" t="0" r="2540" b="0"/>
            <wp:docPr id="75479962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4799626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76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62DE1" w14:textId="1C553F80" w:rsidR="00C37DF1" w:rsidRDefault="00C37DF1" w:rsidP="009341F5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关键代码片段：</w:t>
      </w:r>
    </w:p>
    <w:p w14:paraId="658983D8" w14:textId="4F3E6874" w:rsidR="00C37DF1" w:rsidRDefault="00C37DF1" w:rsidP="009341F5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基尼系数：</w:t>
      </w:r>
    </w:p>
    <w:p w14:paraId="53AC31E2" w14:textId="3A82885D" w:rsidR="00C37DF1" w:rsidRDefault="00C37DF1" w:rsidP="009341F5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C37DF1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基</w:t>
      </w:r>
      <w:proofErr w:type="gramStart"/>
      <w:r w:rsidRPr="00C37DF1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尼指数</w:t>
      </w:r>
      <w:proofErr w:type="gramEnd"/>
      <w:r w:rsidRPr="00C37DF1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用于衡量数据的</w:t>
      </w:r>
      <w:proofErr w:type="gramStart"/>
      <w:r w:rsidRPr="00C37DF1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不</w:t>
      </w:r>
      <w:proofErr w:type="gramEnd"/>
      <w:r w:rsidRPr="00C37DF1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纯度，其公式为：</w:t>
      </w:r>
    </w:p>
    <w:p w14:paraId="34080ADC" w14:textId="2D21779C" w:rsidR="00C37DF1" w:rsidRPr="00C37DF1" w:rsidRDefault="00C37DF1" w:rsidP="009341F5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Cs/>
          <w:color w:val="000000"/>
          <w:kern w:val="0"/>
          <w:sz w:val="24"/>
          <w:szCs w:val="24"/>
          <w14:ligatures w14:val="none"/>
        </w:rPr>
      </w:pPr>
      <m:oMathPara>
        <m:oMath>
          <m:r>
            <w:rPr>
              <w:rFonts w:ascii="Cambria Math" w:eastAsia="宋体" w:hAnsi="Cambria Math" w:cs="宋体"/>
              <w:color w:val="000000"/>
              <w:kern w:val="0"/>
              <w:sz w:val="24"/>
              <w:szCs w:val="24"/>
              <w14:ligatures w14:val="none"/>
            </w:rPr>
            <m:t>Gini(D)=1-</m:t>
          </m:r>
          <m:nary>
            <m:naryPr>
              <m:chr m:val="∑"/>
              <m:limLoc m:val="undOvr"/>
              <m:grow m:val="1"/>
              <m:ctrlPr>
                <w:rPr>
                  <w:rFonts w:ascii="Cambria Math" w:eastAsia="宋体" w:hAnsi="Cambria Math" w:cs="宋体"/>
                  <w:bCs/>
                  <w:color w:val="000000"/>
                  <w:kern w:val="0"/>
                  <w:sz w:val="24"/>
                  <w:szCs w:val="24"/>
                  <w14:ligatures w14:val="none"/>
                </w:rPr>
              </m:ctrlPr>
            </m:naryPr>
            <m:sub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k=1</m:t>
              </m:r>
            </m:sub>
            <m:sup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m</m:t>
              </m:r>
            </m:sup>
            <m:e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 </m:t>
              </m:r>
            </m:e>
          </m:nary>
          <m:sSubSup>
            <m:sSubSupPr>
              <m:ctrlPr>
                <w:rPr>
                  <w:rFonts w:ascii="Cambria Math" w:eastAsia="宋体" w:hAnsi="Cambria Math" w:cs="宋体"/>
                  <w:bCs/>
                  <w:color w:val="000000"/>
                  <w:kern w:val="0"/>
                  <w:sz w:val="24"/>
                  <w:szCs w:val="24"/>
                  <w14:ligatures w14:val="none"/>
                </w:rPr>
              </m:ctrlPr>
            </m:sSubSupPr>
            <m:e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p</m:t>
              </m:r>
            </m:e>
            <m:sub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k</m:t>
              </m:r>
            </m:sub>
            <m:sup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2</m:t>
              </m:r>
            </m:sup>
          </m:sSubSup>
        </m:oMath>
      </m:oMathPara>
    </w:p>
    <w:p w14:paraId="41F44184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 xml:space="preserve">def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, y):</w:t>
      </w:r>
    </w:p>
    <w:p w14:paraId="52822EC2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_, counts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p.unique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y,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eturn_count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=True)</w:t>
      </w:r>
    </w:p>
    <w:p w14:paraId="67489F17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proportions = counts /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n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</w:t>
      </w:r>
    </w:p>
    <w:p w14:paraId="580001BE" w14:textId="680C34A8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return 1 -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p.sum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proportions**2)</w:t>
      </w:r>
    </w:p>
    <w:p w14:paraId="20593677" w14:textId="77777777" w:rsidR="00C37DF1" w:rsidRDefault="00C37DF1" w:rsidP="00C37DF1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0DAE7905" w14:textId="5FAA3591" w:rsidR="00C37DF1" w:rsidRDefault="00C37DF1" w:rsidP="00C37DF1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加权基尼系数：</w:t>
      </w:r>
    </w:p>
    <w:p w14:paraId="622FE22F" w14:textId="054F8B10" w:rsidR="00C37DF1" w:rsidRDefault="00C37DF1" w:rsidP="00C37DF1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 w:hint="eastAsia"/>
          <w:bCs/>
          <w:color w:val="000000"/>
          <w:kern w:val="0"/>
          <w:sz w:val="24"/>
          <w:szCs w:val="24"/>
          <w14:ligatures w14:val="none"/>
        </w:rPr>
      </w:pPr>
      <m:oMathPara>
        <m:oMath>
          <m:r>
            <w:rPr>
              <w:rFonts w:ascii="Cambria Math" w:eastAsia="宋体" w:hAnsi="Cambria Math" w:cs="宋体"/>
              <w:color w:val="000000"/>
              <w:kern w:val="0"/>
              <w:sz w:val="24"/>
              <w:szCs w:val="24"/>
              <w14:ligatures w14:val="none"/>
            </w:rPr>
            <m:t>Gin</m:t>
          </m:r>
          <m:sSub>
            <m:sSubPr>
              <m:ctrlPr>
                <w:rPr>
                  <w:rFonts w:ascii="Cambria Math" w:eastAsia="宋体" w:hAnsi="Cambria Math" w:cs="宋体"/>
                  <w:bCs/>
                  <w:color w:val="000000"/>
                  <w:kern w:val="0"/>
                  <w:sz w:val="24"/>
                  <w:szCs w:val="24"/>
                  <w14:ligatures w14:val="none"/>
                </w:rPr>
              </m:ctrlPr>
            </m:sSubPr>
            <m:e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i</m:t>
              </m:r>
            </m:e>
            <m:sub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split</m:t>
              </m:r>
            </m:sub>
          </m:sSub>
          <m:r>
            <w:rPr>
              <w:rFonts w:ascii="Cambria Math" w:eastAsia="宋体" w:hAnsi="Cambria Math" w:cs="宋体"/>
              <w:color w:val="000000"/>
              <w:kern w:val="0"/>
              <w:sz w:val="24"/>
              <w:szCs w:val="24"/>
              <w14:ligatures w14:val="none"/>
            </w:rPr>
            <m:t>(D)=</m:t>
          </m:r>
          <m:f>
            <m:fPr>
              <m:ctrlPr>
                <w:rPr>
                  <w:rFonts w:ascii="Cambria Math" w:eastAsia="宋体" w:hAnsi="Cambria Math" w:cs="宋体"/>
                  <w:bCs/>
                  <w:color w:val="000000"/>
                  <w:kern w:val="0"/>
                  <w:sz w:val="24"/>
                  <w:szCs w:val="24"/>
                  <w14:ligatures w14:val="none"/>
                </w:rPr>
              </m:ctrlPr>
            </m:fPr>
            <m:num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|</m:t>
              </m:r>
              <m:sSub>
                <m:sSubPr>
                  <m:ctrlPr>
                    <w:rPr>
                      <w:rFonts w:ascii="Cambria Math" w:eastAsia="宋体" w:hAnsi="Cambria Math" w:cs="宋体"/>
                      <w:bCs/>
                      <w:color w:val="000000"/>
                      <w:kern w:val="0"/>
                      <w:sz w:val="24"/>
                      <w:szCs w:val="24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宋体" w:hAnsi="Cambria Math" w:cs="宋体"/>
                      <w:color w:val="000000"/>
                      <w:kern w:val="0"/>
                      <w:sz w:val="24"/>
                      <w:szCs w:val="24"/>
                      <w14:ligatures w14:val="none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 w:cs="宋体"/>
                      <w:color w:val="000000"/>
                      <w:kern w:val="0"/>
                      <w:sz w:val="24"/>
                      <w:szCs w:val="24"/>
                      <w14:ligatures w14:val="none"/>
                    </w:rPr>
                    <m:t>left</m:t>
                  </m:r>
                </m:sub>
              </m:sSub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|</m:t>
              </m:r>
            </m:num>
            <m:den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|D|</m:t>
              </m:r>
            </m:den>
          </m:f>
          <m:r>
            <w:rPr>
              <w:rFonts w:ascii="Cambria Math" w:eastAsia="宋体" w:hAnsi="Cambria Math" w:cs="宋体"/>
              <w:color w:val="000000"/>
              <w:kern w:val="0"/>
              <w:sz w:val="24"/>
              <w:szCs w:val="24"/>
              <w14:ligatures w14:val="none"/>
            </w:rPr>
            <m:t>Gini(</m:t>
          </m:r>
          <m:sSub>
            <m:sSubPr>
              <m:ctrlPr>
                <w:rPr>
                  <w:rFonts w:ascii="Cambria Math" w:eastAsia="宋体" w:hAnsi="Cambria Math" w:cs="宋体"/>
                  <w:bCs/>
                  <w:color w:val="000000"/>
                  <w:kern w:val="0"/>
                  <w:sz w:val="24"/>
                  <w:szCs w:val="24"/>
                  <w14:ligatures w14:val="none"/>
                </w:rPr>
              </m:ctrlPr>
            </m:sSubPr>
            <m:e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D</m:t>
              </m:r>
            </m:e>
            <m:sub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left</m:t>
              </m:r>
            </m:sub>
          </m:sSub>
          <m:r>
            <w:rPr>
              <w:rFonts w:ascii="Cambria Math" w:eastAsia="宋体" w:hAnsi="Cambria Math" w:cs="宋体"/>
              <w:color w:val="000000"/>
              <w:kern w:val="0"/>
              <w:sz w:val="24"/>
              <w:szCs w:val="24"/>
              <w14:ligatures w14:val="none"/>
            </w:rPr>
            <m:t>)+</m:t>
          </m:r>
          <m:f>
            <m:fPr>
              <m:ctrlPr>
                <w:rPr>
                  <w:rFonts w:ascii="Cambria Math" w:eastAsia="宋体" w:hAnsi="Cambria Math" w:cs="宋体"/>
                  <w:bCs/>
                  <w:color w:val="000000"/>
                  <w:kern w:val="0"/>
                  <w:sz w:val="24"/>
                  <w:szCs w:val="24"/>
                  <w14:ligatures w14:val="none"/>
                </w:rPr>
              </m:ctrlPr>
            </m:fPr>
            <m:num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|</m:t>
              </m:r>
              <m:sSub>
                <m:sSubPr>
                  <m:ctrlPr>
                    <w:rPr>
                      <w:rFonts w:ascii="Cambria Math" w:eastAsia="宋体" w:hAnsi="Cambria Math" w:cs="宋体"/>
                      <w:bCs/>
                      <w:color w:val="000000"/>
                      <w:kern w:val="0"/>
                      <w:sz w:val="24"/>
                      <w:szCs w:val="24"/>
                      <w14:ligatures w14:val="none"/>
                    </w:rPr>
                  </m:ctrlPr>
                </m:sSubPr>
                <m:e>
                  <m:r>
                    <w:rPr>
                      <w:rFonts w:ascii="Cambria Math" w:eastAsia="宋体" w:hAnsi="Cambria Math" w:cs="宋体"/>
                      <w:color w:val="000000"/>
                      <w:kern w:val="0"/>
                      <w:sz w:val="24"/>
                      <w:szCs w:val="24"/>
                      <w14:ligatures w14:val="none"/>
                    </w:rPr>
                    <m:t>D</m:t>
                  </m:r>
                </m:e>
                <m:sub>
                  <m:r>
                    <w:rPr>
                      <w:rFonts w:ascii="Cambria Math" w:eastAsia="宋体" w:hAnsi="Cambria Math" w:cs="宋体"/>
                      <w:color w:val="000000"/>
                      <w:kern w:val="0"/>
                      <w:sz w:val="24"/>
                      <w:szCs w:val="24"/>
                      <w14:ligatures w14:val="none"/>
                    </w:rPr>
                    <m:t>right</m:t>
                  </m:r>
                </m:sub>
              </m:sSub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|</m:t>
              </m:r>
            </m:num>
            <m:den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|D|</m:t>
              </m:r>
            </m:den>
          </m:f>
          <m:r>
            <w:rPr>
              <w:rFonts w:ascii="Cambria Math" w:eastAsia="宋体" w:hAnsi="Cambria Math" w:cs="宋体"/>
              <w:color w:val="000000"/>
              <w:kern w:val="0"/>
              <w:sz w:val="24"/>
              <w:szCs w:val="24"/>
              <w14:ligatures w14:val="none"/>
            </w:rPr>
            <m:t>Gini(</m:t>
          </m:r>
          <m:sSub>
            <m:sSubPr>
              <m:ctrlPr>
                <w:rPr>
                  <w:rFonts w:ascii="Cambria Math" w:eastAsia="宋体" w:hAnsi="Cambria Math" w:cs="宋体"/>
                  <w:bCs/>
                  <w:color w:val="000000"/>
                  <w:kern w:val="0"/>
                  <w:sz w:val="24"/>
                  <w:szCs w:val="24"/>
                  <w14:ligatures w14:val="none"/>
                </w:rPr>
              </m:ctrlPr>
            </m:sSubPr>
            <m:e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D</m:t>
              </m:r>
            </m:e>
            <m:sub>
              <m:r>
                <w:rPr>
                  <w:rFonts w:ascii="Cambria Math" w:eastAsia="宋体" w:hAnsi="Cambria Math" w:cs="宋体"/>
                  <w:color w:val="000000"/>
                  <w:kern w:val="0"/>
                  <w:sz w:val="24"/>
                  <w:szCs w:val="24"/>
                  <w14:ligatures w14:val="none"/>
                </w:rPr>
                <m:t>right</m:t>
              </m:r>
            </m:sub>
          </m:sSub>
          <m:r>
            <w:rPr>
              <w:rFonts w:ascii="Cambria Math" w:eastAsia="宋体" w:hAnsi="Cambria Math" w:cs="宋体"/>
              <w:color w:val="000000"/>
              <w:kern w:val="0"/>
              <w:sz w:val="24"/>
              <w:szCs w:val="24"/>
              <w14:ligatures w14:val="none"/>
            </w:rPr>
            <m:t>)</m:t>
          </m:r>
        </m:oMath>
      </m:oMathPara>
    </w:p>
    <w:p w14:paraId="63716BFD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gini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[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1148BE8D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gini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[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76FBAE6C" w14:textId="2EC2E171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n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/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*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+ 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n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/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*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</w:p>
    <w:p w14:paraId="49348B58" w14:textId="77777777" w:rsidR="00C37DF1" w:rsidRDefault="00C37DF1" w:rsidP="00C37DF1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4CF9664C" w14:textId="479AA22E" w:rsidR="00C37DF1" w:rsidRDefault="00C37DF1" w:rsidP="00C37DF1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选择最佳特征和阈值i:</w:t>
      </w:r>
    </w:p>
    <w:p w14:paraId="4C2878A5" w14:textId="77777777" w:rsidR="00C37DF1" w:rsidRPr="00C37DF1" w:rsidRDefault="00C37DF1" w:rsidP="00C37DF1">
      <w:pPr>
        <w:pStyle w:val="FirstParagraph"/>
        <w:rPr>
          <w:lang w:eastAsia="zh-CN"/>
        </w:rPr>
      </w:pPr>
      <m:oMathPara>
        <m:oMathParaPr>
          <m:jc m:val="center"/>
        </m:oMathParaPr>
        <m:oMath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min</m:t>
              </m:r>
            </m:e>
            <m:lim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lim>
          </m:limLow>
          <m:r>
            <w:rPr>
              <w:rFonts w:ascii="Cambria Math" w:hAnsi="Cambria Math"/>
            </w:rPr>
            <m:t>Gin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plit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D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</m:oMath>
      </m:oMathPara>
    </w:p>
    <w:p w14:paraId="3823F6B2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for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in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feature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56BBED32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thresholds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p.unique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X[:,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02876B8A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for threshold in thresholds:</w:t>
      </w:r>
    </w:p>
    <w:p w14:paraId="20352E7A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p.where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X[:,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 &lt;= threshold)[0]</w:t>
      </w:r>
    </w:p>
    <w:p w14:paraId="3344D1A5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p.where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X[:,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 &gt; threshold)[0]</w:t>
      </w:r>
    </w:p>
    <w:p w14:paraId="722B70D1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79405E1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if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n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== 0 or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n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 == 0:</w:t>
      </w:r>
    </w:p>
    <w:p w14:paraId="54B23745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    continue</w:t>
      </w:r>
    </w:p>
    <w:p w14:paraId="53FF2430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7E1C2245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gini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[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185BB34B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proofErr w:type="gram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gini</w:t>
      </w:r>
      <w:proofErr w:type="spellEnd"/>
      <w:proofErr w:type="gram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[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10FA1266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n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/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*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+ 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n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/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*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</w:p>
    <w:p w14:paraId="64A097D6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7FEDE333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if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&lt;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64322265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</w:p>
    <w:p w14:paraId="725E7B18" w14:textId="77777777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threshold</w:t>
      </w:r>
    </w:p>
    <w:p w14:paraId="1F94D592" w14:textId="2DA531F8" w:rsidR="00C37DF1" w:rsidRPr="00C37DF1" w:rsidRDefault="00C37DF1" w:rsidP="00C37DF1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 w:hint="eastAsia"/>
          <w:color w:val="F0F3F6"/>
          <w:kern w:val="0"/>
          <w:szCs w:val="21"/>
          <w14:ligatures w14:val="none"/>
        </w:rPr>
      </w:pPr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          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= </w:t>
      </w:r>
      <w:proofErr w:type="spellStart"/>
      <w:r w:rsidRPr="00C37DF1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</w:p>
    <w:p w14:paraId="5BE71BF5" w14:textId="77777777" w:rsidR="00C37DF1" w:rsidRPr="009341F5" w:rsidRDefault="00C37DF1" w:rsidP="00C37DF1">
      <w:pPr>
        <w:widowControl/>
        <w:spacing w:beforeLines="50" w:before="156" w:afterLines="50" w:after="156" w:line="360" w:lineRule="auto"/>
        <w:jc w:val="left"/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</w:pPr>
    </w:p>
    <w:p w14:paraId="7EE7188B" w14:textId="454201CA" w:rsidR="009341F5" w:rsidRDefault="009341F5" w:rsidP="00C37DF1">
      <w:pPr>
        <w:pStyle w:val="a9"/>
        <w:widowControl/>
        <w:spacing w:beforeLines="50" w:before="156" w:afterLines="50" w:after="156" w:line="360" w:lineRule="auto"/>
        <w:ind w:left="741"/>
        <w:jc w:val="left"/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尝试加入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TN样本数量阈值和 TG基</w:t>
      </w:r>
      <w:proofErr w:type="gram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尼指数</w:t>
      </w:r>
      <w:proofErr w:type="gram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阈值作为终止条件；尝试对离散特征进行分枝。</w:t>
      </w:r>
    </w:p>
    <w:p w14:paraId="4113739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lastRenderedPageBreak/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umpy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as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</w:p>
    <w:p w14:paraId="2246A10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atasets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oad_iris</w:t>
      </w:r>
      <w:proofErr w:type="spellEnd"/>
    </w:p>
    <w:p w14:paraId="0A9B76D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klea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odel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_selectio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split</w:t>
      </w:r>
      <w:proofErr w:type="spellEnd"/>
    </w:p>
    <w:p w14:paraId="092AB08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rom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llections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mpo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unter</w:t>
      </w:r>
    </w:p>
    <w:p w14:paraId="2134904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class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A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788FB7C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__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init</w:t>
      </w:r>
      <w:proofErr w:type="spellEnd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_</w:t>
      </w:r>
      <w:proofErr w:type="gram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_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leaf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n_threshold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g_threshold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3C89374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ax_depth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proofErr w:type="spellEnd"/>
    </w:p>
    <w:p w14:paraId="771AD32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proofErr w:type="spellEnd"/>
    </w:p>
    <w:p w14:paraId="5B23144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leaf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leaf</w:t>
      </w:r>
      <w:proofErr w:type="spellEnd"/>
    </w:p>
    <w:p w14:paraId="6BCE8A2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n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n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 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TN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样本数量阈值</w:t>
      </w:r>
    </w:p>
    <w:p w14:paraId="6D965B7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g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g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 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 xml:space="preserve"># TG 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基尼指数阈值</w:t>
      </w:r>
    </w:p>
    <w:p w14:paraId="3C3F12A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ABAB22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47528D0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re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4F99BE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36DF2D5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edic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2ADB011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ray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x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x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2EC6198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0CD92F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698C593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featur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shape</w:t>
      </w:r>
      <w:proofErr w:type="spellEnd"/>
      <w:proofErr w:type="gramEnd"/>
    </w:p>
    <w:p w14:paraId="4848398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label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uniqu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15D3B01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7517E14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(</w:t>
      </w:r>
    </w:p>
    <w:p w14:paraId="30299EE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ax_depth</w:t>
      </w:r>
      <w:proofErr w:type="spellEnd"/>
    </w:p>
    <w:p w14:paraId="47C2F75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label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</w:p>
    <w:p w14:paraId="1D97872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split</w:t>
      </w:r>
      <w:proofErr w:type="spellEnd"/>
    </w:p>
    <w:p w14:paraId="5928554E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unte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n_threshold</w:t>
      </w:r>
      <w:proofErr w:type="spellEnd"/>
    </w:p>
    <w:p w14:paraId="7B5D7A6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g_threshold</w:t>
      </w:r>
      <w:proofErr w:type="spellEnd"/>
    </w:p>
    <w:p w14:paraId="4C2CF4C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        ):</w:t>
      </w:r>
    </w:p>
    <w:p w14:paraId="73B6E41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4A58F48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1A91B3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Non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None</w:t>
      </w:r>
    </w:p>
    <w:p w14:paraId="5F8697E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inf</w:t>
      </w:r>
    </w:p>
    <w:p w14:paraId="497D465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6013D6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g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featur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589D1CD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unique_valu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uniqu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1E68331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E7C715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unique_valu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  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 Skip if only one unique value</w:t>
      </w:r>
    </w:p>
    <w:p w14:paraId="2714DFB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continue</w:t>
      </w:r>
    </w:p>
    <w:p w14:paraId="66D813E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A8142C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unique_valu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1BEB209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264EDE7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3AB9FE6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C61C0F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1D3372E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continue</w:t>
      </w:r>
    </w:p>
    <w:p w14:paraId="59CBFF3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020A4E5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606B973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</w:t>
      </w:r>
    </w:p>
    <w:p w14:paraId="1A95541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(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(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gini</w:t>
      </w:r>
      <w:proofErr w:type="spellEnd"/>
    </w:p>
    <w:p w14:paraId="6DC7631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5319C2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2B3FAD7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dx</w:t>
      </w:r>
      <w:proofErr w:type="spellEnd"/>
    </w:p>
    <w:p w14:paraId="44EEF51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threshold</w:t>
      </w:r>
    </w:p>
    <w:p w14:paraId="1E3D500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gini</w:t>
      </w:r>
      <w:proofErr w:type="spellEnd"/>
    </w:p>
    <w:p w14:paraId="313483E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6B5CAF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s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Non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  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 No valid split found</w:t>
      </w:r>
    </w:p>
    <w:p w14:paraId="4738B54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658F6A8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9F712B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2696B80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wher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[: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</w:t>
      </w:r>
    </w:p>
    <w:p w14:paraId="7F1D9B9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DE69D3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(</w:t>
      </w:r>
    </w:p>
    <w:p w14:paraId="0329103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leaf</w:t>
      </w:r>
      <w:proofErr w:type="spellEnd"/>
    </w:p>
    <w:p w14:paraId="5960807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min_samples_leaf</w:t>
      </w:r>
      <w:proofErr w:type="spellEnd"/>
    </w:p>
    <w:p w14:paraId="662C8D8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unte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n_threshold</w:t>
      </w:r>
      <w:proofErr w:type="spellEnd"/>
    </w:p>
    <w:p w14:paraId="563E450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tg_threshold</w:t>
      </w:r>
      <w:proofErr w:type="spellEnd"/>
    </w:p>
    <w:p w14:paraId="2DEB780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        ):</w:t>
      </w:r>
    </w:p>
    <w:p w14:paraId="3D68BE3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7656591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9A48CA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</w:t>
      </w:r>
      <w:proofErr w:type="gramEnd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68B5305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uild</w:t>
      </w:r>
      <w:proofErr w:type="gramEnd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A0C90F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F2203E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{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feature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featur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threshold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best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left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right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: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}</w:t>
      </w:r>
    </w:p>
    <w:p w14:paraId="76FCD39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C4F234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6309FEC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sinstanc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ic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11805F9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feature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threshold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:</w:t>
      </w:r>
    </w:p>
    <w:p w14:paraId="04E0771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</w:t>
      </w:r>
      <w:proofErr w:type="gramEnd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left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  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 Traverse left subtree</w:t>
      </w:r>
    </w:p>
    <w:p w14:paraId="324515D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e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1F633E8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verse</w:t>
      </w:r>
      <w:proofErr w:type="gramEnd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_tre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x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[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right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])  </w:t>
      </w: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 Traverse right subtree</w:t>
      </w:r>
    </w:p>
    <w:p w14:paraId="3D61C88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lastRenderedPageBreak/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e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6B57ECC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</w:p>
    <w:p w14:paraId="2723EF3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289D690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gini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39D1F22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_, count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uniqu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eturn_counts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Tru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64485A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proportion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count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y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DC7772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-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u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proportions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*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8333B8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607FAFD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de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_tree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recursiv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self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1D8A9B0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sinstanc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ic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696980E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f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key, value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tems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):</w:t>
      </w:r>
    </w:p>
    <w:p w14:paraId="0F8219D3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   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---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t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key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: 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end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0D255E37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sinstanc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value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ic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:</w:t>
      </w:r>
    </w:p>
    <w:p w14:paraId="6D9C1E0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939A9C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self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_tree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recursiv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value,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433BF4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e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603D6A78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        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value)</w:t>
      </w:r>
    </w:p>
    <w:p w14:paraId="2F2A647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els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085D387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        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   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*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depth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"|---"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+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st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ree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)</w:t>
      </w:r>
    </w:p>
    <w:p w14:paraId="7B4D1F00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58AB2C0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iris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oad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iri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39C5BBA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train_test_</w:t>
      </w:r>
      <w:proofErr w:type="gram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ris.data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iris.targe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est_siz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.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random_state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4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71BDA43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135230B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cart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AR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ax_depth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5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split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2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min_samples_leaf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1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n_threshold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tg_threshold</w:t>
      </w:r>
      <w:proofErr w:type="spellEnd"/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324C39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f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,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rai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47128AA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4431D84D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BDC4CC"/>
          <w:kern w:val="0"/>
          <w:szCs w:val="21"/>
          <w14:ligatures w14:val="none"/>
        </w:rPr>
        <w:t># Output the tree model</w:t>
      </w:r>
    </w:p>
    <w:p w14:paraId="4743D3F2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_tree_recursive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tree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1026B9D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</w:p>
    <w:p w14:paraId="38B344AB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pre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cart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edict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X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505E215F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accuracy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sum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pre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=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/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y_tes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)</w:t>
      </w:r>
    </w:p>
    <w:p w14:paraId="46331DC4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print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'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准确率</w:t>
      </w:r>
      <w:r w:rsidRPr="009341F5">
        <w:rPr>
          <w:rFonts w:ascii="Consolas" w:eastAsia="宋体" w:hAnsi="Consolas" w:cs="宋体"/>
          <w:color w:val="ADDCFF"/>
          <w:kern w:val="0"/>
          <w:szCs w:val="21"/>
          <w14:ligatures w14:val="none"/>
        </w:rPr>
        <w:t>:'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, accuracy)</w:t>
      </w:r>
    </w:p>
    <w:p w14:paraId="2332731F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运行结果：</w:t>
      </w:r>
    </w:p>
    <w:p w14:paraId="617735EA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{'index': 2, 'value': 3.0, 'left': {'index': 0, 'value': 4.6, 'left': {'index': 0, 'value': 4.4, 'left': 0.0, 'right': {'index': 0, 'value': 4.4, 'left': 0.0, 'right': 0.0}}, 'right': {'index': 0, 'value': 4.6, 'left': 0.0, 'right': 0.0}}, 'right': {'index': 2, 'value': 4.8, 'left': {'index': 3, 'value': 1.7, 'left': {'index': 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lastRenderedPageBreak/>
        <w:t>0, 'value': 6.7, 'left': {'index': 0, 'value': 6.4, 'left': 1.0, 'right': 1.0}, 'right': {'index': 0, 'value': 6.7, 'left': 1.0, 'right': 1.0}}, 'right': 2.0}, 'right': {'index': 3, 'value': 1.8, 'left': {'index': 2, 'value': 5.0, 'left': {'index': 0, 'value': 6.3, 'left': 1.0, 'right': 1.0}, 'right': {'index': 3, 'value': 1.6, 'left': 2.0, 'right': 1.0}}, 'right': {'index': 2, 'value': 4.9, 'left': {'index': 0, 'value': 6.0, 'left': 1.0, 'right': 2.0}, 'right': {'index': 0, 'value': 6.3, 'left': 2.0, 'right': 2.0}}}}}</w:t>
      </w:r>
    </w:p>
    <w:p w14:paraId="29459AB1" w14:textId="355C410D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准确率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: 1.0</w:t>
      </w:r>
    </w:p>
    <w:p w14:paraId="211F99A1" w14:textId="4278806F" w:rsidR="009B641C" w:rsidRDefault="009B641C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【讨论三】</w:t>
      </w:r>
      <w:r w:rsidR="008E60E0"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树递归分枝的终止条件是什么？展示对应的代码。请结合代码简述树的递归分枝的</w:t>
      </w:r>
      <w:r w:rsidR="008E60E0"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过程。</w:t>
      </w:r>
    </w:p>
    <w:p w14:paraId="62120411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决策树递归分裂的终止条件包括以下几种情况：</w:t>
      </w:r>
    </w:p>
    <w:p w14:paraId="6832F570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05FEADCC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达到最大深度：当节点的深度达到了预设的最大深度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max_depth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时，停止分裂，并将该节点标记为叶子节点。</w:t>
      </w:r>
    </w:p>
    <w:p w14:paraId="04733946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depth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sel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max_depth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7C7C2D9A" w14:textId="65420FF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)</w:t>
      </w:r>
    </w:p>
    <w:p w14:paraId="0937F954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15AC4B2C" w14:textId="77777777" w:rsid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样本数量不足：当节点中的样本数少于预设的最小分割样本数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min_samples_split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时，停止分裂，并将该节点标记为叶子节点。</w:t>
      </w:r>
    </w:p>
    <w:p w14:paraId="0E718C31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n_sample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sel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min_samples_spli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0DF9B8A3" w14:textId="463B1FDC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)</w:t>
      </w:r>
    </w:p>
    <w:p w14:paraId="31074806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1AF0240D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叶子节点样本数不足：如果分裂后的左子树</w:t>
      </w:r>
      <w:proofErr w:type="gramStart"/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或右子树中</w:t>
      </w:r>
      <w:proofErr w:type="gramEnd"/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的样本数少于预设的最小叶子节点样本数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min_samples_leaf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，则停止分裂，并将该节点标记为叶子节点。</w:t>
      </w:r>
    </w:p>
    <w:p w14:paraId="5FFE20B5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lef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sel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min_samples_leaf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o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len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right_idxs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sel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min_samples_leaf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46165340" w14:textId="2996B7A9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)</w:t>
      </w:r>
    </w:p>
    <w:p w14:paraId="0307375F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53F9F543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proofErr w:type="gramStart"/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lastRenderedPageBreak/>
        <w:t>负类样本</w:t>
      </w:r>
      <w:proofErr w:type="gramEnd"/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数量超标：当节点中负类（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True Negative）样本数量超过设定的阈值 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tn_threshold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时，停止分裂，并将该节点标记为叶子节点。</w:t>
      </w:r>
    </w:p>
    <w:p w14:paraId="39D0DC49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Counter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[</w:t>
      </w:r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0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]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g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sel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tn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374BCBC6" w14:textId="7A55BCDB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)</w:t>
      </w:r>
    </w:p>
    <w:p w14:paraId="31DFF065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2385348A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基尼指数小于等于阈值：当节点的基尼指数（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Gini Index）小于等于设定的阈值 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tg_threshold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时，停止分裂，并将该节点标记为叶子节点。</w:t>
      </w:r>
    </w:p>
    <w:p w14:paraId="301BDE6C" w14:textId="77777777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i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sel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gini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(y)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&lt;=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r w:rsidRPr="009341F5">
        <w:rPr>
          <w:rFonts w:ascii="Consolas" w:eastAsia="宋体" w:hAnsi="Consolas" w:cs="宋体"/>
          <w:color w:val="91CBFF"/>
          <w:kern w:val="0"/>
          <w:szCs w:val="21"/>
          <w14:ligatures w14:val="none"/>
        </w:rPr>
        <w:t>self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tg_threshold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:</w:t>
      </w:r>
    </w:p>
    <w:p w14:paraId="2697E786" w14:textId="7917461E" w:rsidR="009341F5" w:rsidRPr="009341F5" w:rsidRDefault="009341F5" w:rsidP="009341F5">
      <w:pPr>
        <w:widowControl/>
        <w:shd w:val="clear" w:color="auto" w:fill="0A0C10"/>
        <w:spacing w:line="285" w:lineRule="atLeast"/>
        <w:jc w:val="left"/>
        <w:rPr>
          <w:rFonts w:ascii="Consolas" w:eastAsia="宋体" w:hAnsi="Consolas" w:cs="宋体"/>
          <w:color w:val="F0F3F6"/>
          <w:kern w:val="0"/>
          <w:szCs w:val="21"/>
          <w14:ligatures w14:val="none"/>
        </w:rPr>
      </w:pP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    </w:t>
      </w:r>
      <w:r w:rsidRPr="009341F5">
        <w:rPr>
          <w:rFonts w:ascii="Consolas" w:eastAsia="宋体" w:hAnsi="Consolas" w:cs="宋体"/>
          <w:color w:val="FF9492"/>
          <w:kern w:val="0"/>
          <w:szCs w:val="21"/>
          <w14:ligatures w14:val="none"/>
        </w:rPr>
        <w:t>return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 xml:space="preserve"> </w:t>
      </w:r>
      <w:proofErr w:type="spellStart"/>
      <w:proofErr w:type="gram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argmax</w:t>
      </w:r>
      <w:proofErr w:type="spellEnd"/>
      <w:proofErr w:type="gram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</w:t>
      </w:r>
      <w:proofErr w:type="spellStart"/>
      <w:r w:rsidRPr="009341F5">
        <w:rPr>
          <w:rFonts w:ascii="Consolas" w:eastAsia="宋体" w:hAnsi="Consolas" w:cs="宋体"/>
          <w:color w:val="FFB757"/>
          <w:kern w:val="0"/>
          <w:szCs w:val="21"/>
          <w14:ligatures w14:val="none"/>
        </w:rPr>
        <w:t>np</w:t>
      </w:r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.</w:t>
      </w:r>
      <w:r w:rsidRPr="009341F5">
        <w:rPr>
          <w:rFonts w:ascii="Consolas" w:eastAsia="宋体" w:hAnsi="Consolas" w:cs="宋体"/>
          <w:color w:val="DBB7FF"/>
          <w:kern w:val="0"/>
          <w:szCs w:val="21"/>
          <w14:ligatures w14:val="none"/>
        </w:rPr>
        <w:t>bincount</w:t>
      </w:r>
      <w:proofErr w:type="spellEnd"/>
      <w:r w:rsidRPr="009341F5">
        <w:rPr>
          <w:rFonts w:ascii="Consolas" w:eastAsia="宋体" w:hAnsi="Consolas" w:cs="宋体"/>
          <w:color w:val="F0F3F6"/>
          <w:kern w:val="0"/>
          <w:szCs w:val="21"/>
          <w14:ligatures w14:val="none"/>
        </w:rPr>
        <w:t>(y))</w:t>
      </w:r>
    </w:p>
    <w:p w14:paraId="212A03CE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59237367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  <w:r w:rsidRPr="009341F5">
        <w:rPr>
          <w:rFonts w:ascii="宋体" w:eastAsia="宋体" w:hAnsi="宋体" w:cs="宋体" w:hint="eastAsia"/>
          <w:b/>
          <w:bCs/>
          <w:color w:val="000000"/>
          <w:kern w:val="0"/>
          <w:sz w:val="24"/>
          <w:szCs w:val="24"/>
          <w14:ligatures w14:val="none"/>
        </w:rPr>
        <w:t>在决策树类的</w:t>
      </w:r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</w:t>
      </w:r>
      <w:proofErr w:type="spell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build_tree</w:t>
      </w:r>
      <w:proofErr w:type="spell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 xml:space="preserve"> 方法中，增加了上述终止条件，通过相应的条件语句实现这些逻辑。当任何一个终止条件满足时，决策树将停止分裂，且</w:t>
      </w:r>
      <w:proofErr w:type="gramStart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不</w:t>
      </w:r>
      <w:proofErr w:type="gramEnd"/>
      <w:r w:rsidRPr="009341F5"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  <w:t>再生成新的子节点。最终，这些终止条件共同构建了一个具备终止机制的决策树模型。</w:t>
      </w:r>
    </w:p>
    <w:p w14:paraId="400F1F18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1F28AC0B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765CF10B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66982509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p w14:paraId="362478AF" w14:textId="77777777" w:rsidR="009341F5" w:rsidRPr="009341F5" w:rsidRDefault="009341F5" w:rsidP="009341F5">
      <w:pPr>
        <w:pStyle w:val="a9"/>
        <w:widowControl/>
        <w:spacing w:beforeLines="50" w:before="156" w:afterLines="50" w:after="156" w:line="360" w:lineRule="auto"/>
        <w:ind w:left="0"/>
        <w:jc w:val="left"/>
        <w:rPr>
          <w:rFonts w:ascii="宋体" w:eastAsia="宋体" w:hAnsi="宋体" w:cs="宋体"/>
          <w:b/>
          <w:bCs/>
          <w:color w:val="000000"/>
          <w:kern w:val="0"/>
          <w:sz w:val="24"/>
          <w:szCs w:val="24"/>
          <w14:ligatures w14:val="none"/>
        </w:rPr>
      </w:pPr>
    </w:p>
    <w:sectPr w:rsidR="009341F5" w:rsidRPr="009341F5" w:rsidSect="0057412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0D1CD90" w14:textId="77777777" w:rsidR="003D1349" w:rsidRDefault="003D1349" w:rsidP="00C37DF1">
      <w:r>
        <w:separator/>
      </w:r>
    </w:p>
  </w:endnote>
  <w:endnote w:type="continuationSeparator" w:id="0">
    <w:p w14:paraId="3E073FD5" w14:textId="77777777" w:rsidR="003D1349" w:rsidRDefault="003D1349" w:rsidP="00C37DF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NewRomanPSMT">
    <w:altName w:val="Times New Roman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altName w:val="Liberation Sans Narrow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F2DB29" w14:textId="77777777" w:rsidR="003D1349" w:rsidRDefault="003D1349" w:rsidP="00C37DF1">
      <w:r>
        <w:separator/>
      </w:r>
    </w:p>
  </w:footnote>
  <w:footnote w:type="continuationSeparator" w:id="0">
    <w:p w14:paraId="066E8185" w14:textId="77777777" w:rsidR="003D1349" w:rsidRDefault="003D1349" w:rsidP="00C37DF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5"/>
    <w:multiLevelType w:val="singleLevel"/>
    <w:tmpl w:val="00000005"/>
    <w:lvl w:ilvl="0">
      <w:start w:val="2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028D788A"/>
    <w:multiLevelType w:val="hybridMultilevel"/>
    <w:tmpl w:val="D6646FEA"/>
    <w:lvl w:ilvl="0" w:tplc="D6C4D220">
      <w:start w:val="1"/>
      <w:numFmt w:val="decimal"/>
      <w:lvlText w:val="%1."/>
      <w:lvlJc w:val="left"/>
      <w:pPr>
        <w:ind w:left="360" w:hanging="360"/>
      </w:pPr>
      <w:rPr>
        <w:rFonts w:ascii="TimesNewRomanPSMT" w:hAnsi="TimesNewRomanPSMT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05682227"/>
    <w:multiLevelType w:val="hybridMultilevel"/>
    <w:tmpl w:val="D4F08A66"/>
    <w:lvl w:ilvl="0" w:tplc="5E1CDE6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057B7C2A"/>
    <w:multiLevelType w:val="hybridMultilevel"/>
    <w:tmpl w:val="5832E192"/>
    <w:lvl w:ilvl="0" w:tplc="946ED43C">
      <w:start w:val="1"/>
      <w:numFmt w:val="chineseCountingThousand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06646AFC"/>
    <w:multiLevelType w:val="hybridMultilevel"/>
    <w:tmpl w:val="C85894E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18DE1F7B"/>
    <w:multiLevelType w:val="hybridMultilevel"/>
    <w:tmpl w:val="18CCB984"/>
    <w:lvl w:ilvl="0" w:tplc="D166D252">
      <w:start w:val="1"/>
      <w:numFmt w:val="decimal"/>
      <w:lvlText w:val="%1、"/>
      <w:lvlJc w:val="left"/>
      <w:pPr>
        <w:ind w:left="480" w:hanging="480"/>
      </w:pPr>
      <w:rPr>
        <w:rFonts w:ascii="TimesNewRomanPSMT" w:hAnsi="TimesNewRomanPSMT"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1A4445D2"/>
    <w:multiLevelType w:val="hybridMultilevel"/>
    <w:tmpl w:val="AC608D04"/>
    <w:lvl w:ilvl="0" w:tplc="946ED43C">
      <w:start w:val="1"/>
      <w:numFmt w:val="chineseCountingThousand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1ECE0846"/>
    <w:multiLevelType w:val="hybridMultilevel"/>
    <w:tmpl w:val="24902ADA"/>
    <w:lvl w:ilvl="0" w:tplc="0BD8CEF2">
      <w:start w:val="1"/>
      <w:numFmt w:val="chineseCountingThousand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8" w15:restartNumberingAfterBreak="0">
    <w:nsid w:val="36B4516D"/>
    <w:multiLevelType w:val="hybridMultilevel"/>
    <w:tmpl w:val="34FADFFC"/>
    <w:lvl w:ilvl="0" w:tplc="946ED43C">
      <w:start w:val="1"/>
      <w:numFmt w:val="chineseCountingThousand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3E447A4F"/>
    <w:multiLevelType w:val="hybridMultilevel"/>
    <w:tmpl w:val="08CCF6D8"/>
    <w:lvl w:ilvl="0" w:tplc="946ED43C">
      <w:start w:val="1"/>
      <w:numFmt w:val="chineseCountingThousand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42A33865"/>
    <w:multiLevelType w:val="hybridMultilevel"/>
    <w:tmpl w:val="4E30145E"/>
    <w:lvl w:ilvl="0" w:tplc="5E1CDE6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45F044F0"/>
    <w:multiLevelType w:val="hybridMultilevel"/>
    <w:tmpl w:val="183873CC"/>
    <w:lvl w:ilvl="0" w:tplc="F34AFBE4">
      <w:start w:val="1"/>
      <w:numFmt w:val="decimal"/>
      <w:lvlText w:val="%1、"/>
      <w:lvlJc w:val="left"/>
      <w:pPr>
        <w:ind w:left="74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1" w:hanging="440"/>
      </w:pPr>
    </w:lvl>
    <w:lvl w:ilvl="2" w:tplc="0409001B" w:tentative="1">
      <w:start w:val="1"/>
      <w:numFmt w:val="lowerRoman"/>
      <w:lvlText w:val="%3."/>
      <w:lvlJc w:val="right"/>
      <w:pPr>
        <w:ind w:left="1341" w:hanging="440"/>
      </w:pPr>
    </w:lvl>
    <w:lvl w:ilvl="3" w:tplc="0409000F" w:tentative="1">
      <w:start w:val="1"/>
      <w:numFmt w:val="decimal"/>
      <w:lvlText w:val="%4."/>
      <w:lvlJc w:val="left"/>
      <w:pPr>
        <w:ind w:left="1781" w:hanging="440"/>
      </w:pPr>
    </w:lvl>
    <w:lvl w:ilvl="4" w:tplc="04090019" w:tentative="1">
      <w:start w:val="1"/>
      <w:numFmt w:val="lowerLetter"/>
      <w:lvlText w:val="%5)"/>
      <w:lvlJc w:val="left"/>
      <w:pPr>
        <w:ind w:left="2221" w:hanging="440"/>
      </w:pPr>
    </w:lvl>
    <w:lvl w:ilvl="5" w:tplc="0409001B" w:tentative="1">
      <w:start w:val="1"/>
      <w:numFmt w:val="lowerRoman"/>
      <w:lvlText w:val="%6."/>
      <w:lvlJc w:val="right"/>
      <w:pPr>
        <w:ind w:left="2661" w:hanging="440"/>
      </w:pPr>
    </w:lvl>
    <w:lvl w:ilvl="6" w:tplc="0409000F" w:tentative="1">
      <w:start w:val="1"/>
      <w:numFmt w:val="decimal"/>
      <w:lvlText w:val="%7."/>
      <w:lvlJc w:val="left"/>
      <w:pPr>
        <w:ind w:left="3101" w:hanging="440"/>
      </w:pPr>
    </w:lvl>
    <w:lvl w:ilvl="7" w:tplc="04090019" w:tentative="1">
      <w:start w:val="1"/>
      <w:numFmt w:val="lowerLetter"/>
      <w:lvlText w:val="%8)"/>
      <w:lvlJc w:val="left"/>
      <w:pPr>
        <w:ind w:left="3541" w:hanging="440"/>
      </w:pPr>
    </w:lvl>
    <w:lvl w:ilvl="8" w:tplc="0409001B" w:tentative="1">
      <w:start w:val="1"/>
      <w:numFmt w:val="lowerRoman"/>
      <w:lvlText w:val="%9."/>
      <w:lvlJc w:val="right"/>
      <w:pPr>
        <w:ind w:left="3981" w:hanging="440"/>
      </w:pPr>
    </w:lvl>
  </w:abstractNum>
  <w:abstractNum w:abstractNumId="12" w15:restartNumberingAfterBreak="0">
    <w:nsid w:val="49B44B0C"/>
    <w:multiLevelType w:val="hybridMultilevel"/>
    <w:tmpl w:val="2806FC82"/>
    <w:lvl w:ilvl="0" w:tplc="6674D61A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49B57BBF"/>
    <w:multiLevelType w:val="hybridMultilevel"/>
    <w:tmpl w:val="9EC6BF3C"/>
    <w:lvl w:ilvl="0" w:tplc="94C606C2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BEB45A7"/>
    <w:multiLevelType w:val="hybridMultilevel"/>
    <w:tmpl w:val="F22E80B2"/>
    <w:lvl w:ilvl="0" w:tplc="946ED43C">
      <w:start w:val="1"/>
      <w:numFmt w:val="chineseCountingThousand"/>
      <w:lvlText w:val="%1."/>
      <w:lvlJc w:val="left"/>
      <w:pPr>
        <w:ind w:left="440" w:hanging="44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5FF7456A"/>
    <w:multiLevelType w:val="hybridMultilevel"/>
    <w:tmpl w:val="14D6DB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71406751"/>
    <w:multiLevelType w:val="singleLevel"/>
    <w:tmpl w:val="00000000"/>
    <w:lvl w:ilvl="0">
      <w:start w:val="1"/>
      <w:numFmt w:val="decimal"/>
      <w:suff w:val="nothing"/>
      <w:lvlText w:val="%1、"/>
      <w:lvlJc w:val="left"/>
    </w:lvl>
  </w:abstractNum>
  <w:abstractNum w:abstractNumId="17" w15:restartNumberingAfterBreak="0">
    <w:nsid w:val="74AA63B9"/>
    <w:multiLevelType w:val="hybridMultilevel"/>
    <w:tmpl w:val="0CE87A24"/>
    <w:lvl w:ilvl="0" w:tplc="FFFFFFF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9102888"/>
    <w:multiLevelType w:val="hybridMultilevel"/>
    <w:tmpl w:val="E4EAA5C6"/>
    <w:lvl w:ilvl="0" w:tplc="94C606C2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885554240">
    <w:abstractNumId w:val="13"/>
  </w:num>
  <w:num w:numId="2" w16cid:durableId="1276209364">
    <w:abstractNumId w:val="1"/>
  </w:num>
  <w:num w:numId="3" w16cid:durableId="891575450">
    <w:abstractNumId w:val="14"/>
  </w:num>
  <w:num w:numId="4" w16cid:durableId="959804119">
    <w:abstractNumId w:val="18"/>
  </w:num>
  <w:num w:numId="5" w16cid:durableId="1779064747">
    <w:abstractNumId w:val="5"/>
  </w:num>
  <w:num w:numId="6" w16cid:durableId="1953978556">
    <w:abstractNumId w:val="15"/>
  </w:num>
  <w:num w:numId="7" w16cid:durableId="1722628921">
    <w:abstractNumId w:val="10"/>
  </w:num>
  <w:num w:numId="8" w16cid:durableId="749280063">
    <w:abstractNumId w:val="2"/>
  </w:num>
  <w:num w:numId="9" w16cid:durableId="735402194">
    <w:abstractNumId w:val="12"/>
  </w:num>
  <w:num w:numId="10" w16cid:durableId="1262376438">
    <w:abstractNumId w:val="3"/>
  </w:num>
  <w:num w:numId="11" w16cid:durableId="1068067641">
    <w:abstractNumId w:val="9"/>
  </w:num>
  <w:num w:numId="12" w16cid:durableId="1431586614">
    <w:abstractNumId w:val="8"/>
  </w:num>
  <w:num w:numId="13" w16cid:durableId="1057435728">
    <w:abstractNumId w:val="6"/>
  </w:num>
  <w:num w:numId="14" w16cid:durableId="1599871398">
    <w:abstractNumId w:val="7"/>
  </w:num>
  <w:num w:numId="15" w16cid:durableId="902638931">
    <w:abstractNumId w:val="4"/>
  </w:num>
  <w:num w:numId="16" w16cid:durableId="2088840041">
    <w:abstractNumId w:val="17"/>
  </w:num>
  <w:num w:numId="17" w16cid:durableId="2033801024">
    <w:abstractNumId w:val="11"/>
  </w:num>
  <w:num w:numId="18" w16cid:durableId="2121216575">
    <w:abstractNumId w:val="0"/>
  </w:num>
  <w:num w:numId="19" w16cid:durableId="14706297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C172C"/>
    <w:rsid w:val="001778F9"/>
    <w:rsid w:val="002B5FE8"/>
    <w:rsid w:val="003D1349"/>
    <w:rsid w:val="00444FFA"/>
    <w:rsid w:val="00445DB5"/>
    <w:rsid w:val="00513E06"/>
    <w:rsid w:val="00531A36"/>
    <w:rsid w:val="00574123"/>
    <w:rsid w:val="00625173"/>
    <w:rsid w:val="006C172C"/>
    <w:rsid w:val="00875659"/>
    <w:rsid w:val="008E60E0"/>
    <w:rsid w:val="009341F5"/>
    <w:rsid w:val="00934A0B"/>
    <w:rsid w:val="00964F6D"/>
    <w:rsid w:val="009B641C"/>
    <w:rsid w:val="009F6680"/>
    <w:rsid w:val="00A643BE"/>
    <w:rsid w:val="00AE71CD"/>
    <w:rsid w:val="00B1162A"/>
    <w:rsid w:val="00BA6418"/>
    <w:rsid w:val="00C30BDE"/>
    <w:rsid w:val="00C37DF1"/>
    <w:rsid w:val="00C93582"/>
    <w:rsid w:val="00C96C7B"/>
    <w:rsid w:val="00C96D4B"/>
    <w:rsid w:val="00CA5689"/>
    <w:rsid w:val="00CD5A15"/>
    <w:rsid w:val="00FB5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D1522FF"/>
  <w15:chartTrackingRefBased/>
  <w15:docId w15:val="{87CB43C2-C841-4B9B-BF54-968FA64FF6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74123"/>
    <w:pPr>
      <w:widowControl w:val="0"/>
      <w:spacing w:after="0" w:line="240" w:lineRule="auto"/>
      <w:jc w:val="both"/>
    </w:pPr>
    <w:rPr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rsid w:val="006C172C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6C172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6C172C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6C172C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6C172C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6C172C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6C172C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6C172C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6C172C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C172C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6C172C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6C172C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6C172C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6C172C"/>
    <w:rPr>
      <w:rFonts w:cstheme="majorBidi"/>
      <w:color w:val="0F4761" w:themeColor="accent1" w:themeShade="BF"/>
      <w:sz w:val="24"/>
    </w:rPr>
  </w:style>
  <w:style w:type="character" w:customStyle="1" w:styleId="60">
    <w:name w:val="标题 6 字符"/>
    <w:basedOn w:val="a0"/>
    <w:link w:val="6"/>
    <w:uiPriority w:val="9"/>
    <w:semiHidden/>
    <w:rsid w:val="006C172C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6C172C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6C172C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6C172C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6C172C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6C172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6C172C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6C172C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6C172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6C172C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6C172C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6C172C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6C172C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6C172C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6C172C"/>
    <w:rPr>
      <w:b/>
      <w:bCs/>
      <w:smallCaps/>
      <w:color w:val="0F4761" w:themeColor="accent1" w:themeShade="BF"/>
      <w:spacing w:val="5"/>
    </w:rPr>
  </w:style>
  <w:style w:type="paragraph" w:styleId="ae">
    <w:name w:val="header"/>
    <w:basedOn w:val="a"/>
    <w:link w:val="af"/>
    <w:uiPriority w:val="99"/>
    <w:unhideWhenUsed/>
    <w:rsid w:val="00574123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0"/>
    <w:link w:val="ae"/>
    <w:uiPriority w:val="99"/>
    <w:rsid w:val="00574123"/>
    <w:rPr>
      <w:sz w:val="18"/>
      <w:szCs w:val="18"/>
    </w:rPr>
  </w:style>
  <w:style w:type="paragraph" w:styleId="af0">
    <w:name w:val="footer"/>
    <w:basedOn w:val="a"/>
    <w:link w:val="af1"/>
    <w:uiPriority w:val="99"/>
    <w:unhideWhenUsed/>
    <w:rsid w:val="00574123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0"/>
    <w:link w:val="af0"/>
    <w:uiPriority w:val="99"/>
    <w:rsid w:val="00574123"/>
    <w:rPr>
      <w:sz w:val="18"/>
      <w:szCs w:val="18"/>
    </w:rPr>
  </w:style>
  <w:style w:type="character" w:customStyle="1" w:styleId="fontstyle01">
    <w:name w:val="fontstyle01"/>
    <w:basedOn w:val="a0"/>
    <w:rsid w:val="00574123"/>
    <w:rPr>
      <w:rFonts w:ascii="宋体" w:eastAsia="宋体" w:hAnsi="宋体" w:hint="eastAsia"/>
      <w:b w:val="0"/>
      <w:bCs w:val="0"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a0"/>
    <w:rsid w:val="0057412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31">
    <w:name w:val="fontstyle31"/>
    <w:basedOn w:val="a0"/>
    <w:rsid w:val="00574123"/>
    <w:rPr>
      <w:rFonts w:ascii="宋体" w:eastAsia="宋体" w:hAnsi="宋体" w:hint="eastAsia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a0"/>
    <w:rsid w:val="00574123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msonormal0">
    <w:name w:val="msonormal"/>
    <w:basedOn w:val="a"/>
    <w:rsid w:val="00A643BE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  <w14:ligatures w14:val="none"/>
    </w:rPr>
  </w:style>
  <w:style w:type="table" w:styleId="af2">
    <w:name w:val="Table Grid"/>
    <w:basedOn w:val="a1"/>
    <w:qFormat/>
    <w:rsid w:val="002B5FE8"/>
    <w:pPr>
      <w:widowControl w:val="0"/>
      <w:spacing w:after="0" w:line="240" w:lineRule="auto"/>
      <w:jc w:val="both"/>
    </w:pPr>
    <w:rPr>
      <w:rFonts w:ascii="Times New Roman" w:eastAsia="宋体" w:hAnsi="Times New Roman" w:cs="Times New Roman"/>
      <w:kern w:val="0"/>
      <w:sz w:val="20"/>
      <w:szCs w:val="20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af3"/>
    <w:next w:val="af3"/>
    <w:qFormat/>
    <w:rsid w:val="00C37DF1"/>
    <w:pPr>
      <w:widowControl/>
      <w:spacing w:before="180" w:after="180"/>
      <w:jc w:val="left"/>
    </w:pPr>
    <w:rPr>
      <w:kern w:val="0"/>
      <w:sz w:val="24"/>
      <w:szCs w:val="24"/>
      <w:lang w:eastAsia="en-US"/>
      <w14:ligatures w14:val="none"/>
    </w:rPr>
  </w:style>
  <w:style w:type="paragraph" w:styleId="af3">
    <w:name w:val="Body Text"/>
    <w:basedOn w:val="a"/>
    <w:link w:val="af4"/>
    <w:uiPriority w:val="99"/>
    <w:semiHidden/>
    <w:unhideWhenUsed/>
    <w:rsid w:val="00C37DF1"/>
    <w:pPr>
      <w:spacing w:after="120"/>
    </w:pPr>
  </w:style>
  <w:style w:type="character" w:customStyle="1" w:styleId="af4">
    <w:name w:val="正文文本 字符"/>
    <w:basedOn w:val="a0"/>
    <w:link w:val="af3"/>
    <w:uiPriority w:val="99"/>
    <w:semiHidden/>
    <w:rsid w:val="00C37DF1"/>
    <w:rPr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47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2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0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6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8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7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44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4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49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3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2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0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3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9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9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4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2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1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4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2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2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69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5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7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8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4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3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36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9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6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3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1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85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4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6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501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68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2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64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68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99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54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6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07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2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98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6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8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4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1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445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233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96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9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12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07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3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10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38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88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98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4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8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9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4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86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85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36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12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2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5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72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10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43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7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3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0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9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1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0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64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9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7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5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39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91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7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4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6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3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7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4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37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26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40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9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1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9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6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5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6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52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0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85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8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3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6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4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89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9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26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4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8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2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4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6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9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6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96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0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3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3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76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7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8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89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86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4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01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88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2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03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15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35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67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486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7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7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7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51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4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29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5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14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8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26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7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1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5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77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9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4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2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0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4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0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7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6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8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0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17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8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8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1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4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52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8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26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47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6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9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50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2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6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34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1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52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9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7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5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4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87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3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8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39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730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0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84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78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4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24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6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9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5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06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2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8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25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44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2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94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4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7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3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7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2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0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1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5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0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8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0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2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0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582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16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7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1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8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1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5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4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8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8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9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1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3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34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4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9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1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4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9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55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61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14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36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4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7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93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1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67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14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7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7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7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8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5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9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67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57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7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57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1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40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99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3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39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4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7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1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5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7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509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0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22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2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869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86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9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5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0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4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6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61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4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6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83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09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40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33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7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749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54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39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4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1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5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4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5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14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797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9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076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2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24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1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7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8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1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8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4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1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2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2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05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4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1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7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03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1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8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36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5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2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6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33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6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10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96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0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6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31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1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7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7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8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81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0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5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7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0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2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0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17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42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35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58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74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5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8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4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93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5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61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1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43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01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62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14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5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5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2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7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0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0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64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9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7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8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91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8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24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0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01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6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42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5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1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2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1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56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9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85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01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4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35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0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0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16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3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6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0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8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0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47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1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01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74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2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5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4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0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0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3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90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1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2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9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2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7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91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60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0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8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1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1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7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06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2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7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4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0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08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8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2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6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6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39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42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7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1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72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0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12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2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4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7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7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1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33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4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0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1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22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0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17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5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2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9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089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9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31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2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54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1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1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7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63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4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15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9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4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23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23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21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41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51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5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10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8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26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66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8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8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79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73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39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26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06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8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8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80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6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3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6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9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1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45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87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5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0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7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24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8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6</TotalTime>
  <Pages>26</Pages>
  <Words>3110</Words>
  <Characters>17733</Characters>
  <Application>Microsoft Office Word</Application>
  <DocSecurity>0</DocSecurity>
  <Lines>147</Lines>
  <Paragraphs>41</Paragraphs>
  <ScaleCrop>false</ScaleCrop>
  <Company/>
  <LinksUpToDate>false</LinksUpToDate>
  <CharactersWithSpaces>20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刘天行</dc:creator>
  <cp:keywords/>
  <dc:description/>
  <cp:lastModifiedBy>刘天行</cp:lastModifiedBy>
  <cp:revision>10</cp:revision>
  <dcterms:created xsi:type="dcterms:W3CDTF">2024-06-10T06:25:00Z</dcterms:created>
  <dcterms:modified xsi:type="dcterms:W3CDTF">2024-07-03T14:37:00Z</dcterms:modified>
</cp:coreProperties>
</file>